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9BDB0" w14:textId="4F428A9F" w:rsidR="00A52870" w:rsidRPr="00A0373D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Building a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n</w:t>
      </w: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utomobile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using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and ADO.NET </w:t>
      </w:r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60A6C2E0" w14:textId="10904BB1" w:rsidR="00A52870" w:rsidRPr="00A52870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car retailer named </w:t>
      </w:r>
      <w:r w:rsidRPr="00842D3A">
        <w:rPr>
          <w:rFonts w:ascii="Arial" w:hAnsi="Arial" w:cs="Arial"/>
          <w:b/>
          <w:bCs/>
          <w:sz w:val="26"/>
          <w:szCs w:val="26"/>
        </w:rPr>
        <w:t>Automobile</w:t>
      </w:r>
      <w:r w:rsidR="00873CE5">
        <w:rPr>
          <w:rFonts w:ascii="Arial" w:hAnsi="Arial" w:cs="Arial"/>
          <w:b/>
          <w:bCs/>
          <w:sz w:val="26"/>
          <w:szCs w:val="26"/>
        </w:rPr>
        <w:t xml:space="preserve"> 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Pr="00A52870">
        <w:rPr>
          <w:rFonts w:ascii="Arial" w:hAnsi="Arial" w:cs="Arial"/>
          <w:sz w:val="26"/>
          <w:szCs w:val="26"/>
        </w:rPr>
        <w:t>automobile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(</w:t>
      </w:r>
      <w:r w:rsidR="00D8723B" w:rsidRPr="00D8723B">
        <w:rPr>
          <w:rFonts w:ascii="Arial" w:hAnsi="Arial" w:cs="Arial"/>
          <w:sz w:val="26"/>
          <w:szCs w:val="26"/>
        </w:rPr>
        <w:t>CarID</w:t>
      </w:r>
      <w:r w:rsidR="00D8723B">
        <w:rPr>
          <w:rFonts w:ascii="Arial" w:hAnsi="Arial" w:cs="Arial"/>
          <w:sz w:val="26"/>
          <w:szCs w:val="26"/>
        </w:rPr>
        <w:t>,</w:t>
      </w:r>
      <w:r w:rsidR="00D8723B" w:rsidRPr="00D8723B"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CarName</w:t>
      </w:r>
      <w:r w:rsidR="00D8723B">
        <w:rPr>
          <w:rFonts w:ascii="Arial" w:hAnsi="Arial" w:cs="Arial"/>
          <w:sz w:val="26"/>
          <w:szCs w:val="26"/>
        </w:rPr>
        <w:t xml:space="preserve">, </w:t>
      </w:r>
      <w:r w:rsidR="00D8723B" w:rsidRPr="00D8723B">
        <w:rPr>
          <w:rFonts w:ascii="Arial" w:hAnsi="Arial" w:cs="Arial"/>
          <w:sz w:val="26"/>
          <w:szCs w:val="26"/>
        </w:rPr>
        <w:t>Manufacturer</w:t>
      </w:r>
      <w:r w:rsidR="00D8723B">
        <w:rPr>
          <w:rFonts w:ascii="Arial" w:hAnsi="Arial" w:cs="Arial"/>
          <w:sz w:val="26"/>
          <w:szCs w:val="26"/>
        </w:rPr>
        <w:t>,</w:t>
      </w:r>
      <w:r w:rsidR="006C6581">
        <w:rPr>
          <w:rFonts w:ascii="Arial" w:hAnsi="Arial" w:cs="Arial"/>
          <w:sz w:val="26"/>
          <w:szCs w:val="26"/>
        </w:rPr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Price</w:t>
      </w:r>
      <w:r w:rsidR="00D8723B">
        <w:rPr>
          <w:rFonts w:ascii="Arial" w:hAnsi="Arial" w:cs="Arial"/>
          <w:sz w:val="26"/>
          <w:szCs w:val="26"/>
        </w:rPr>
        <w:t xml:space="preserve">, and </w:t>
      </w:r>
      <w:r w:rsidR="00D8723B" w:rsidRPr="00D8723B">
        <w:rPr>
          <w:rFonts w:ascii="Arial" w:hAnsi="Arial" w:cs="Arial"/>
          <w:sz w:val="26"/>
          <w:szCs w:val="26"/>
        </w:rPr>
        <w:t>ReleasedYear</w:t>
      </w:r>
      <w:r w:rsidR="00D8723B">
        <w:rPr>
          <w:rFonts w:ascii="Arial" w:hAnsi="Arial" w:cs="Arial"/>
          <w:sz w:val="26"/>
          <w:szCs w:val="26"/>
        </w:rPr>
        <w:t>)</w:t>
      </w:r>
      <w:r w:rsidRPr="00A52870">
        <w:rPr>
          <w:rFonts w:ascii="Arial" w:hAnsi="Arial" w:cs="Arial"/>
          <w:sz w:val="26"/>
          <w:szCs w:val="26"/>
        </w:rPr>
        <w:t>.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</w:p>
    <w:p w14:paraId="6538EC26" w14:textId="407BE4C6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created to persist the ca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>s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automobile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>ADO.NET</w:t>
      </w:r>
      <w:r w:rsidR="00BB2EBB">
        <w:rPr>
          <w:rFonts w:ascii="Arial" w:hAnsi="Arial" w:cs="Arial"/>
          <w:sz w:val="26"/>
          <w:szCs w:val="26"/>
        </w:rPr>
        <w:t xml:space="preserve"> 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.</w:t>
      </w:r>
    </w:p>
    <w:p w14:paraId="6A5697FD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Create a </w:t>
      </w:r>
      <w:r>
        <w:rPr>
          <w:rFonts w:ascii="Arial" w:hAnsi="Arial" w:cs="Arial"/>
          <w:sz w:val="26"/>
          <w:szCs w:val="26"/>
        </w:rPr>
        <w:t>SQL Server database named MyStock that has a Cars table.</w:t>
      </w:r>
    </w:p>
    <w:p w14:paraId="1711C1D2" w14:textId="77777777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evelop a DataProvider class to perform CRUD actions using ADO.NET</w:t>
      </w:r>
    </w:p>
    <w:p w14:paraId="1F4540E6" w14:textId="77777777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ing data in WinForms application</w:t>
      </w:r>
    </w:p>
    <w:p w14:paraId="3ED78674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Repository pattern and Singleton pattern in a project</w:t>
      </w:r>
    </w:p>
    <w:p w14:paraId="6D4DF43E" w14:textId="77777777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Add CRUD action methods to </w:t>
      </w:r>
      <w:r>
        <w:rPr>
          <w:rFonts w:ascii="Arial" w:hAnsi="Arial" w:cs="Arial"/>
          <w:sz w:val="26"/>
          <w:szCs w:val="26"/>
        </w:rPr>
        <w:t>WinForms application</w:t>
      </w:r>
    </w:p>
    <w:p w14:paraId="629FE223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5C3DBB28" w14:textId="77777777" w:rsidR="00BB2EBB" w:rsidRDefault="00BB2EBB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7425B3A7" w14:textId="77777777" w:rsidR="00CA4758" w:rsidRDefault="00CA475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br w:type="page"/>
      </w:r>
    </w:p>
    <w:p w14:paraId="77427C36" w14:textId="466B8544" w:rsidR="0005128C" w:rsidRDefault="00453C52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 xml:space="preserve">MyStock </w:t>
      </w:r>
      <w:r w:rsidR="0005128C">
        <w:rPr>
          <w:rFonts w:ascii="Arial" w:hAnsi="Arial" w:cs="Arial"/>
          <w:color w:val="171717"/>
          <w:sz w:val="40"/>
          <w:szCs w:val="40"/>
        </w:rPr>
        <w:t>Database</w:t>
      </w:r>
    </w:p>
    <w:p w14:paraId="303D69C7" w14:textId="087E9EA2" w:rsidR="009F604A" w:rsidRPr="00DB42AD" w:rsidRDefault="009F604A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72E0AE7E" wp14:editId="31118741">
            <wp:extent cx="5406390" cy="3296920"/>
            <wp:effectExtent l="0" t="0" r="381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3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90299" w14:textId="56F86F1F" w:rsidR="0005128C" w:rsidRDefault="0005128C">
      <w:pPr>
        <w:rPr>
          <w:rFonts w:ascii="Arial" w:hAnsi="Arial" w:cs="Arial"/>
          <w:sz w:val="26"/>
          <w:szCs w:val="26"/>
        </w:rPr>
      </w:pPr>
    </w:p>
    <w:p w14:paraId="639362D8" w14:textId="2A875681" w:rsidR="00A0373D" w:rsidRPr="001217AF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>1: Build a solution by Visual Studio.NET</w:t>
      </w:r>
    </w:p>
    <w:p w14:paraId="55D2916A" w14:textId="1C704596" w:rsidR="00A0373D" w:rsidRPr="00A0373D" w:rsidRDefault="00A0373D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Pr="00A0373D">
        <w:rPr>
          <w:rFonts w:ascii="Arial" w:hAnsi="Arial" w:cs="Arial"/>
          <w:b/>
          <w:bCs/>
          <w:sz w:val="26"/>
          <w:szCs w:val="26"/>
        </w:rPr>
        <w:t>AutomobileSolution</w:t>
      </w:r>
      <w:r>
        <w:rPr>
          <w:rFonts w:ascii="Arial" w:hAnsi="Arial" w:cs="Arial"/>
          <w:sz w:val="26"/>
          <w:szCs w:val="26"/>
        </w:rPr>
        <w:t xml:space="preserve"> then</w:t>
      </w:r>
      <w:r w:rsidRPr="00A0373D">
        <w:rPr>
          <w:rFonts w:ascii="Arial" w:hAnsi="Arial" w:cs="Arial"/>
          <w:sz w:val="26"/>
          <w:szCs w:val="26"/>
        </w:rPr>
        <w:t xml:space="preserve"> add new a Class Library Project</w:t>
      </w:r>
      <w:r>
        <w:rPr>
          <w:rFonts w:ascii="Arial" w:hAnsi="Arial" w:cs="Arial"/>
          <w:sz w:val="26"/>
          <w:szCs w:val="26"/>
        </w:rPr>
        <w:t xml:space="preserve"> named </w:t>
      </w:r>
      <w:r w:rsidRPr="00A0373D">
        <w:rPr>
          <w:rFonts w:ascii="Arial" w:hAnsi="Arial" w:cs="Arial"/>
          <w:b/>
          <w:bCs/>
          <w:sz w:val="26"/>
          <w:szCs w:val="26"/>
        </w:rPr>
        <w:t>AutomobileLibrary</w:t>
      </w:r>
      <w:r w:rsidRPr="00A0373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Pr="00A0373D">
        <w:rPr>
          <w:rFonts w:ascii="Arial" w:hAnsi="Arial" w:cs="Arial"/>
          <w:b/>
          <w:bCs/>
          <w:sz w:val="26"/>
          <w:szCs w:val="26"/>
        </w:rPr>
        <w:t>AutomobileWinApp</w:t>
      </w:r>
    </w:p>
    <w:p w14:paraId="762E59C6" w14:textId="1C4AC023" w:rsidR="00A0373D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73801" w:rsidRDefault="00973801" w:rsidP="00973801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sz w:val="26"/>
          <w:szCs w:val="26"/>
        </w:rPr>
        <w:t>Open the Visual Studio .NET application and performs steps as follows:</w:t>
      </w:r>
    </w:p>
    <w:p w14:paraId="615E813A" w14:textId="1D704F92" w:rsidR="00973801" w:rsidRDefault="005364FF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8E312CC" wp14:editId="03BC8864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7CDBB6" id="Group 24" o:spid="_x0000_s1026" style="position:absolute;margin-left:366.6pt;margin-top:286.8pt;width:100.1pt;height:26.85pt;z-index:251656192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1FCEB0" wp14:editId="72C91687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762609" wp14:editId="27722DB5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7FC85779" wp14:editId="62504B8C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ADCB78" id="Group 24" o:spid="_x0000_s1026" style="position:absolute;margin-left:1.8pt;margin-top:89.15pt;width:115.5pt;height:24.2pt;z-index:251654144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3D6F2F0C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EB18" w14:textId="6D818A82" w:rsidR="00973801" w:rsidRDefault="001F60C2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C2D64BC" wp14:editId="6D6CBC7E">
                <wp:simplePos x="0" y="0"/>
                <wp:positionH relativeFrom="column">
                  <wp:posOffset>76200</wp:posOffset>
                </wp:positionH>
                <wp:positionV relativeFrom="paragraph">
                  <wp:posOffset>984885</wp:posOffset>
                </wp:positionV>
                <wp:extent cx="2164707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2D64BC" id="Group 35" o:spid="_x0000_s1028" style="position:absolute;left:0;text-align:left;margin-left:6pt;margin-top:77.55pt;width:170.45pt;height:62.85pt;z-index:25167155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">
                <v:group 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5DDD160" wp14:editId="7F882581">
                <wp:simplePos x="0" y="0"/>
                <wp:positionH relativeFrom="margin">
                  <wp:posOffset>4731188</wp:posOffset>
                </wp:positionH>
                <wp:positionV relativeFrom="paragraph">
                  <wp:posOffset>3194685</wp:posOffset>
                </wp:positionV>
                <wp:extent cx="1166343" cy="831849"/>
                <wp:effectExtent l="0" t="0" r="15240" b="26035"/>
                <wp:wrapNone/>
                <wp:docPr id="18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6343" cy="831849"/>
                          <a:chOff x="-479475" y="-211535"/>
                          <a:chExt cx="1509802" cy="996178"/>
                        </a:xfrm>
                      </wpg:grpSpPr>
                      <wps:wsp>
                        <wps:cNvPr id="19" name="Rectangle 19"/>
                        <wps:cNvSpPr/>
                        <wps:spPr>
                          <a:xfrm>
                            <a:off x="103572" y="43636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Oval 20"/>
                        <wps:cNvSpPr/>
                        <wps:spPr>
                          <a:xfrm>
                            <a:off x="-479475" y="-211535"/>
                            <a:ext cx="513999" cy="474074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56B856" w14:textId="1B0EC5B3" w:rsidR="00973801" w:rsidRPr="005364FF" w:rsidRDefault="00973801" w:rsidP="00973801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 w:rsidRPr="005364FF"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1" name="Straight Arrow Connector 21"/>
                        <wps:cNvCnPr>
                          <a:cxnSpLocks/>
                          <a:endCxn id="19" idx="0"/>
                        </wps:cNvCnPr>
                        <wps:spPr>
                          <a:xfrm>
                            <a:off x="14797" y="144352"/>
                            <a:ext cx="551915" cy="29154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DD160" id="Group 24" o:spid="_x0000_s1033" style="position:absolute;left:0;text-align:left;margin-left:372.55pt;margin-top:251.55pt;width:91.85pt;height:65.5pt;z-index:251662336;mso-position-horizontal-relative:margin;mso-width-relative:margin;mso-height-relative:margin" coordorigin="-4794,-2115" coordsize="15098,99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">
                <v:rect id="Rectangle 19" o:spid="_x0000_s1034" style="position:absolute;left:1035;top:4363;width:926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" filled="f" strokecolor="red" strokeweight="1.5pt">
                  <v:stroke opacity="64764f"/>
                </v:rect>
                <v:oval id="Oval 20" o:spid="_x0000_s1035" style="position:absolute;left:-4794;top:-2115;width:5139;height:4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" fillcolor="#92d050" strokecolor="red" strokeweight="1.5pt">
                  <v:stroke opacity="64764f" joinstyle="miter"/>
                  <v:textbox>
                    <w:txbxContent>
                      <w:p w14:paraId="7656B856" w14:textId="1B0EC5B3" w:rsidR="00973801" w:rsidRPr="005364FF" w:rsidRDefault="00973801" w:rsidP="00973801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 w:rsidRPr="005364FF"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v:shape id="Straight Arrow Connector 21" o:spid="_x0000_s1036" type="#_x0000_t32" style="position:absolute;left:147;top:1443;width:5520;height:29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364F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8B1FB8" wp14:editId="2513D042">
                <wp:simplePos x="0" y="0"/>
                <wp:positionH relativeFrom="column">
                  <wp:posOffset>1036320</wp:posOffset>
                </wp:positionH>
                <wp:positionV relativeFrom="paragraph">
                  <wp:posOffset>581025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88B1FB8" id="Oval 33" o:spid="_x0000_s1037" style="position:absolute;left:0;text-align:left;margin-left:81.6pt;margin-top:45.75pt;width:31.25pt;height:3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9656B1B" wp14:editId="04293A57">
                <wp:simplePos x="0" y="0"/>
                <wp:positionH relativeFrom="margin">
                  <wp:posOffset>91440</wp:posOffset>
                </wp:positionH>
                <wp:positionV relativeFrom="paragraph">
                  <wp:posOffset>815340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65EB4D" id="Group 24" o:spid="_x0000_s1026" style="position:absolute;margin-left:7.2pt;margin-top:64.2pt;width:74.35pt;height:36.1pt;z-index:251658240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Pnr5MN4AAAAK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314F4DB" wp14:editId="3CAFBE39">
            <wp:extent cx="5890260" cy="403860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026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68427" w14:textId="20131BF9" w:rsidR="001217AF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. </w:t>
      </w:r>
    </w:p>
    <w:p w14:paraId="3AE13847" w14:textId="2CBD87C1" w:rsidR="005364FF" w:rsidRPr="00973801" w:rsidRDefault="005364FF" w:rsidP="005364FF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 xml:space="preserve">From the File menu | Add | New Project, on the Add New Project dialog,  select “Class Library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369C134B" w14:textId="50CBE0B5" w:rsidR="005364FF" w:rsidRDefault="001F60C2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3C6E2FC" wp14:editId="3D216766">
                <wp:simplePos x="0" y="0"/>
                <wp:positionH relativeFrom="page">
                  <wp:posOffset>5151120</wp:posOffset>
                </wp:positionH>
                <wp:positionV relativeFrom="paragraph">
                  <wp:posOffset>3230245</wp:posOffset>
                </wp:positionV>
                <wp:extent cx="1682914" cy="455296"/>
                <wp:effectExtent l="0" t="0" r="12700" b="20955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4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44" name="Rectangle 4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" name="Straight Arrow Connector 45"/>
                          <wps:cNvCnPr>
                            <a:cxnSpLocks/>
                            <a:stCxn id="46" idx="6"/>
                            <a:endCxn id="44" idx="1"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6" name="Oval 4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1A939F" w14:textId="7E565D75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6E2FC" id="Group 42" o:spid="_x0000_s1038" style="position:absolute;left:0;text-align:left;margin-left:405.6pt;margin-top:254.35pt;width:132.5pt;height:35.85pt;z-index:251675648;mso-position-horizontal-relative:page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">
                <v:group id="_x0000_s1039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Rectangle 44" o:spid="_x0000_s104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5" o:spid="_x0000_s1041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6" o:spid="_x0000_s1042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TgN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XIFv1/iD5C7HwAAAP//AwBQSwECLQAUAAYACAAAACEA2+H2y+4AAACFAQAAEwAAAAAAAAAAAAAA&#10;AAAAAAAAW0NvbnRlbnRfVHlwZXNdLnhtbFBLAQItABQABgAIAAAAIQBa9CxbvwAAABUBAAALAAAA&#10;AAAAAAAAAAAAAB8BAABfcmVscy8ucmVsc1BLAQItABQABgAIAAAAIQBDoTgN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021A939F" w14:textId="7E565D75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014BDD3" wp14:editId="458893F6">
                <wp:simplePos x="0" y="0"/>
                <wp:positionH relativeFrom="column">
                  <wp:posOffset>2308860</wp:posOffset>
                </wp:positionH>
                <wp:positionV relativeFrom="paragraph">
                  <wp:posOffset>1073786</wp:posOffset>
                </wp:positionV>
                <wp:extent cx="3635367" cy="1043940"/>
                <wp:effectExtent l="0" t="0" r="22860" b="2286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38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39" name="Rectangle 39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" name="Straight Arrow Connector 40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1" name="Oval 41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F96CBD" w14:textId="28F2B51B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14BDD3" id="Group 37" o:spid="_x0000_s1043" style="position:absolute;left:0;text-align:left;margin-left:181.8pt;margin-top:84.55pt;width:286.25pt;height:82.2pt;z-index:2516736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">
                <v:group id="_x0000_s1044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rect id="Rectangle 39" o:spid="_x0000_s1045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0" o:spid="_x0000_s1046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41" o:spid="_x0000_s1047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5F96CBD" w14:textId="28F2B51B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5364F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EB0770F" wp14:editId="23A13164">
            <wp:extent cx="5467045" cy="3642360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3216" cy="365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6FD9" w14:textId="77777777" w:rsidR="002B2298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542F66C7" w14:textId="21BFE755" w:rsidR="001F60C2" w:rsidRPr="005364FF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3E774B8" wp14:editId="79F087D1">
                <wp:simplePos x="0" y="0"/>
                <wp:positionH relativeFrom="margin">
                  <wp:align>right</wp:align>
                </wp:positionH>
                <wp:positionV relativeFrom="paragraph">
                  <wp:posOffset>2881630</wp:posOffset>
                </wp:positionV>
                <wp:extent cx="1522948" cy="661036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948" cy="661036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29B83C" w14:textId="55DA206F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774B8" id="Group 60" o:spid="_x0000_s1048" style="position:absolute;left:0;text-align:left;margin-left:68.7pt;margin-top:226.9pt;width:119.9pt;height:52.05pt;z-index:251679744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">
                <v:group id="_x0000_s104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5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5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5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6129B83C" w14:textId="55DA206F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EB04158" wp14:editId="1B974980">
                <wp:simplePos x="0" y="0"/>
                <wp:positionH relativeFrom="column">
                  <wp:posOffset>457200</wp:posOffset>
                </wp:positionH>
                <wp:positionV relativeFrom="paragraph">
                  <wp:posOffset>1270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BE7CDC" w14:textId="12065E7D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B04158" id="Group 50" o:spid="_x0000_s1053" style="position:absolute;left:0;text-align:left;margin-left:36pt;margin-top:.1pt;width:170.45pt;height:62.85pt;z-index:251677696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">
                <v:group id="_x0000_s1054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5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56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57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5FBE7CDC" w14:textId="12065E7D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2B2298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90FF48F" wp14:editId="15EB6E9F">
            <wp:extent cx="5466715" cy="3541395"/>
            <wp:effectExtent l="0" t="0" r="635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66715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C9B6" w14:textId="1EC14761" w:rsidR="00123826" w:rsidRDefault="00BC15C2" w:rsidP="00E10CB4">
      <w:pPr>
        <w:spacing w:before="120" w:after="120" w:line="276" w:lineRule="auto"/>
        <w:ind w:left="72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01291151" wp14:editId="03FF894E">
                <wp:simplePos x="0" y="0"/>
                <wp:positionH relativeFrom="margin">
                  <wp:posOffset>4431030</wp:posOffset>
                </wp:positionH>
                <wp:positionV relativeFrom="paragraph">
                  <wp:posOffset>319278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58" style="position:absolute;left:0;text-align:left;margin-left:348.9pt;margin-top:251.4pt;width:119.9pt;height:52.05pt;z-index:25168384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">
                <v:group id="_x0000_s105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6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6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6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69F53D40" wp14:editId="7D432A02">
                <wp:simplePos x="0" y="0"/>
                <wp:positionH relativeFrom="margin">
                  <wp:posOffset>464820</wp:posOffset>
                </wp:positionH>
                <wp:positionV relativeFrom="paragraph">
                  <wp:posOffset>62484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63" style="position:absolute;left:0;text-align:left;margin-left:36.6pt;margin-top:49.2pt;width:177.65pt;height:47.25pt;z-index:25168179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HTS4AMAANQ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">
                <v:group id="_x0000_s1064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6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66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67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14AF832B">
            <wp:extent cx="5501640" cy="3832860"/>
            <wp:effectExtent l="0" t="0" r="381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4663" w14:textId="1FC5E3A4" w:rsidR="001217AF" w:rsidRPr="00E10CB4" w:rsidRDefault="001217AF" w:rsidP="00F6587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>reate a Windows Form 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2D964A07" w14:textId="5FBE24FE" w:rsidR="00E10CB4" w:rsidRPr="001217AF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0F4840">
        <w:rPr>
          <w:rFonts w:ascii="Arial" w:hAnsi="Arial" w:cs="Arial"/>
          <w:color w:val="171717"/>
          <w:sz w:val="38"/>
          <w:szCs w:val="38"/>
        </w:rPr>
        <w:t>Write code</w:t>
      </w:r>
      <w:r w:rsidR="00972329">
        <w:rPr>
          <w:rFonts w:ascii="Arial" w:hAnsi="Arial" w:cs="Arial"/>
          <w:color w:val="171717"/>
          <w:sz w:val="38"/>
          <w:szCs w:val="38"/>
        </w:rPr>
        <w:t>s</w:t>
      </w:r>
      <w:r w:rsidR="000F4840">
        <w:rPr>
          <w:rFonts w:ascii="Arial" w:hAnsi="Arial" w:cs="Arial"/>
          <w:color w:val="171717"/>
          <w:sz w:val="38"/>
          <w:szCs w:val="38"/>
        </w:rPr>
        <w:t xml:space="preserve"> for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F4840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</w:p>
    <w:p w14:paraId="03C462CC" w14:textId="35798693" w:rsidR="003244BB" w:rsidRPr="00E10CB4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</w:t>
      </w:r>
      <w:r w:rsidR="00CA7954">
        <w:rPr>
          <w:rFonts w:ascii="Arial" w:hAnsi="Arial" w:cs="Arial"/>
          <w:sz w:val="28"/>
          <w:szCs w:val="28"/>
        </w:rPr>
        <w:t>es</w:t>
      </w:r>
      <w:r>
        <w:rPr>
          <w:rFonts w:ascii="Arial" w:hAnsi="Arial" w:cs="Arial"/>
          <w:sz w:val="28"/>
          <w:szCs w:val="28"/>
        </w:rPr>
        <w:t xml:space="preserve"> to the project</w:t>
      </w:r>
      <w:r w:rsidRPr="003244BB">
        <w:rPr>
          <w:rFonts w:ascii="Arial" w:hAnsi="Arial" w:cs="Arial"/>
          <w:sz w:val="26"/>
          <w:szCs w:val="26"/>
        </w:rPr>
        <w:t xml:space="preserve"> </w:t>
      </w:r>
      <w:r w:rsidRPr="00973801">
        <w:rPr>
          <w:rFonts w:ascii="Arial" w:hAnsi="Arial" w:cs="Arial"/>
          <w:sz w:val="26"/>
          <w:szCs w:val="26"/>
        </w:rPr>
        <w:t>as follows:</w:t>
      </w:r>
    </w:p>
    <w:p w14:paraId="1673EA27" w14:textId="73E5E845" w:rsidR="00E10CB4" w:rsidRDefault="006C6581" w:rsidP="007A211B">
      <w:pPr>
        <w:pStyle w:val="ListParagraph"/>
        <w:spacing w:before="120" w:after="120" w:line="276" w:lineRule="auto"/>
        <w:ind w:left="27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04770E" wp14:editId="2C47C697">
                <wp:simplePos x="0" y="0"/>
                <wp:positionH relativeFrom="margin">
                  <wp:posOffset>2255520</wp:posOffset>
                </wp:positionH>
                <wp:positionV relativeFrom="paragraph">
                  <wp:posOffset>2322830</wp:posOffset>
                </wp:positionV>
                <wp:extent cx="2087880" cy="708660"/>
                <wp:effectExtent l="0" t="0" r="2667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7880" cy="70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1A142" id="Rectangle 16" o:spid="_x0000_s1026" style="position:absolute;margin-left:177.6pt;margin-top:182.9pt;width:164.4pt;height:55.8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" filled="f" strokecolor="red" strokeweight="1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D6D4E7" wp14:editId="589A4AA6">
                <wp:simplePos x="0" y="0"/>
                <wp:positionH relativeFrom="margin">
                  <wp:posOffset>2255520</wp:posOffset>
                </wp:positionH>
                <wp:positionV relativeFrom="paragraph">
                  <wp:posOffset>806450</wp:posOffset>
                </wp:positionV>
                <wp:extent cx="2080260" cy="464820"/>
                <wp:effectExtent l="0" t="0" r="15240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0260" cy="4648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A6F0B3" id="Rectangle 7" o:spid="_x0000_s1026" style="position:absolute;margin-left:177.6pt;margin-top:63.5pt;width:163.8pt;height:36.6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BD6387C" wp14:editId="322E9A32">
                <wp:simplePos x="0" y="0"/>
                <wp:positionH relativeFrom="margin">
                  <wp:posOffset>2255520</wp:posOffset>
                </wp:positionH>
                <wp:positionV relativeFrom="paragraph">
                  <wp:posOffset>1301750</wp:posOffset>
                </wp:positionV>
                <wp:extent cx="2080260" cy="967740"/>
                <wp:effectExtent l="0" t="0" r="1524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0260" cy="9677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CEA5BC" id="Rectangle 12" o:spid="_x0000_s1026" style="position:absolute;margin-left:177.6pt;margin-top:102.5pt;width:163.8pt;height:76.2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Pr="006C6581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7C6ED29" wp14:editId="40DE4C7A">
            <wp:extent cx="2620077" cy="3003503"/>
            <wp:effectExtent l="0" t="0" r="8890" b="698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20077" cy="300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464E9" w14:textId="24ACB4A7" w:rsidR="00312CA2" w:rsidRDefault="00312CA2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B2B6B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r w:rsidR="00FC4DFD" w:rsidRPr="00FC4DFD">
        <w:rPr>
          <w:rFonts w:ascii="Arial" w:hAnsi="Arial" w:cs="Arial"/>
          <w:b/>
          <w:bCs/>
          <w:sz w:val="28"/>
          <w:szCs w:val="28"/>
        </w:rPr>
        <w:t>Car.cs</w:t>
      </w:r>
      <w:r w:rsidRPr="003244BB">
        <w:rPr>
          <w:rFonts w:ascii="Arial" w:hAnsi="Arial" w:cs="Arial"/>
          <w:sz w:val="26"/>
          <w:szCs w:val="26"/>
        </w:rPr>
        <w:t xml:space="preserve"> </w:t>
      </w:r>
      <w:r w:rsidRPr="00973801">
        <w:rPr>
          <w:rFonts w:ascii="Arial" w:hAnsi="Arial" w:cs="Arial"/>
          <w:sz w:val="26"/>
          <w:szCs w:val="26"/>
        </w:rPr>
        <w:t>as follows:</w:t>
      </w:r>
    </w:p>
    <w:p w14:paraId="686A5BC0" w14:textId="1C568A73" w:rsidR="00036034" w:rsidRDefault="00036034" w:rsidP="00312CA2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036034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E409DC5" wp14:editId="2B28B5C5">
            <wp:extent cx="4013510" cy="2133600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9719" cy="2147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27C0">
        <w:rPr>
          <w:rFonts w:ascii="Arial" w:hAnsi="Arial" w:cs="Arial"/>
          <w:sz w:val="28"/>
          <w:szCs w:val="28"/>
        </w:rPr>
        <w:t>`</w:t>
      </w:r>
    </w:p>
    <w:p w14:paraId="7529D369" w14:textId="21A54AE2" w:rsidR="00CA7954" w:rsidRPr="00AB76C7" w:rsidRDefault="00CA7954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AB76C7">
        <w:rPr>
          <w:rFonts w:ascii="Arial" w:hAnsi="Arial" w:cs="Arial"/>
          <w:sz w:val="28"/>
          <w:szCs w:val="28"/>
        </w:rPr>
        <w:t xml:space="preserve">. </w:t>
      </w:r>
      <w:r w:rsidR="00AB76C7" w:rsidRPr="00AB76C7">
        <w:rPr>
          <w:rFonts w:ascii="Arial" w:hAnsi="Arial" w:cs="Arial"/>
          <w:sz w:val="28"/>
          <w:szCs w:val="28"/>
        </w:rPr>
        <w:t>Install</w:t>
      </w:r>
      <w:r w:rsidR="00AB76C7">
        <w:rPr>
          <w:rFonts w:ascii="Arial" w:hAnsi="Arial" w:cs="Arial"/>
          <w:sz w:val="28"/>
          <w:szCs w:val="28"/>
        </w:rPr>
        <w:t xml:space="preserve"> the following</w:t>
      </w:r>
      <w:r w:rsidR="00AB76C7" w:rsidRPr="00AB76C7">
        <w:rPr>
          <w:rFonts w:ascii="Arial" w:hAnsi="Arial" w:cs="Arial"/>
          <w:sz w:val="28"/>
          <w:szCs w:val="28"/>
        </w:rPr>
        <w:t xml:space="preserve"> packages</w:t>
      </w:r>
      <w:r w:rsidR="00AB76C7">
        <w:rPr>
          <w:rFonts w:ascii="Arial" w:hAnsi="Arial" w:cs="Arial"/>
          <w:sz w:val="28"/>
          <w:szCs w:val="28"/>
        </w:rPr>
        <w:t xml:space="preserve"> from Nuget</w:t>
      </w:r>
      <w:r w:rsidRPr="00AB76C7">
        <w:rPr>
          <w:rFonts w:ascii="Arial" w:hAnsi="Arial" w:cs="Arial"/>
          <w:sz w:val="28"/>
          <w:szCs w:val="28"/>
        </w:rPr>
        <w:t>:</w:t>
      </w:r>
    </w:p>
    <w:p w14:paraId="19881B65" w14:textId="4E38ABC9" w:rsidR="00AB76C7" w:rsidRDefault="00AB76C7" w:rsidP="00AB76C7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F2309FF" wp14:editId="53D20B0D">
                <wp:simplePos x="0" y="0"/>
                <wp:positionH relativeFrom="margin">
                  <wp:posOffset>1760220</wp:posOffset>
                </wp:positionH>
                <wp:positionV relativeFrom="paragraph">
                  <wp:posOffset>870585</wp:posOffset>
                </wp:positionV>
                <wp:extent cx="2857500" cy="563880"/>
                <wp:effectExtent l="0" t="0" r="19050" b="2667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0" cy="5638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DFD147" id="Rectangle 82" o:spid="_x0000_s1026" style="position:absolute;margin-left:138.6pt;margin-top:68.55pt;width:225pt;height:44.4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Pr="00AB76C7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24F2933C" wp14:editId="3BFECC50">
            <wp:extent cx="3375953" cy="2949196"/>
            <wp:effectExtent l="0" t="0" r="0" b="381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33674" w14:textId="0E8F3456" w:rsidR="00AB76C7" w:rsidRDefault="00AB76C7" w:rsidP="00AB76C7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B2B6B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r w:rsidRPr="00AB76C7">
        <w:rPr>
          <w:rFonts w:ascii="Arial" w:hAnsi="Arial" w:cs="Arial"/>
          <w:b/>
          <w:bCs/>
          <w:sz w:val="28"/>
          <w:szCs w:val="28"/>
        </w:rPr>
        <w:t>StockDataProvider.cs</w:t>
      </w:r>
      <w:r w:rsidRPr="00AB76C7">
        <w:rPr>
          <w:rFonts w:ascii="Arial" w:hAnsi="Arial" w:cs="Arial"/>
          <w:sz w:val="28"/>
          <w:szCs w:val="28"/>
        </w:rPr>
        <w:t xml:space="preserve"> as follows:</w:t>
      </w:r>
    </w:p>
    <w:p w14:paraId="03BE70C7" w14:textId="5A7591A3" w:rsidR="00833416" w:rsidRDefault="00BB2D5B" w:rsidP="00BB2D5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  <w:r w:rsidRPr="00BB2D5B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BB2D5B">
        <w:rPr>
          <w:rFonts w:ascii="Consolas" w:hAnsi="Consolas" w:cs="Consolas"/>
          <w:noProof/>
          <w:color w:val="000000"/>
          <w:sz w:val="24"/>
          <w:szCs w:val="24"/>
        </w:rPr>
        <w:drawing>
          <wp:inline distT="0" distB="0" distL="0" distR="0" wp14:anchorId="6B60F6AD" wp14:editId="38F0E3B1">
            <wp:extent cx="3108960" cy="891626"/>
            <wp:effectExtent l="0" t="0" r="0" b="381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6162" cy="896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B5624" w14:textId="3B7E91E4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BB2D5B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19680" behindDoc="0" locked="0" layoutInCell="1" allowOverlap="1" wp14:anchorId="6E2F6F61" wp14:editId="0C5BD3D9">
            <wp:simplePos x="0" y="0"/>
            <wp:positionH relativeFrom="margin">
              <wp:align>right</wp:align>
            </wp:positionH>
            <wp:positionV relativeFrom="paragraph">
              <wp:posOffset>3307080</wp:posOffset>
            </wp:positionV>
            <wp:extent cx="5715000" cy="4014470"/>
            <wp:effectExtent l="0" t="0" r="0" b="5080"/>
            <wp:wrapTopAndBottom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014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2D5B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720704" behindDoc="0" locked="0" layoutInCell="1" allowOverlap="1" wp14:anchorId="0C31B0F9" wp14:editId="39DAD77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3177540"/>
            <wp:effectExtent l="0" t="0" r="0" b="3810"/>
            <wp:wrapTopAndBottom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630683" w14:textId="40E525E0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2A77AA7" w14:textId="3AE90FEF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5AE0E2E" w14:textId="6D28061E" w:rsidR="00BB2D5B" w:rsidRDefault="00047CDC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2470C4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22752" behindDoc="0" locked="0" layoutInCell="1" allowOverlap="1" wp14:anchorId="4F69E280" wp14:editId="1B87D8F4">
            <wp:simplePos x="0" y="0"/>
            <wp:positionH relativeFrom="column">
              <wp:posOffset>152400</wp:posOffset>
            </wp:positionH>
            <wp:positionV relativeFrom="paragraph">
              <wp:posOffset>3718560</wp:posOffset>
            </wp:positionV>
            <wp:extent cx="5943600" cy="3869690"/>
            <wp:effectExtent l="0" t="0" r="0" b="0"/>
            <wp:wrapSquare wrapText="bothSides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3CC3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721728" behindDoc="0" locked="0" layoutInCell="1" allowOverlap="1" wp14:anchorId="5F154CFC" wp14:editId="459AC662">
            <wp:simplePos x="0" y="0"/>
            <wp:positionH relativeFrom="column">
              <wp:posOffset>167640</wp:posOffset>
            </wp:positionH>
            <wp:positionV relativeFrom="paragraph">
              <wp:posOffset>0</wp:posOffset>
            </wp:positionV>
            <wp:extent cx="5943600" cy="3489325"/>
            <wp:effectExtent l="0" t="0" r="0" b="0"/>
            <wp:wrapSquare wrapText="bothSides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9E63A4" w14:textId="740AB3D6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98BF4A9" w14:textId="264983B5" w:rsidR="00B27E63" w:rsidRDefault="00B27E63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4A11C8B" w14:textId="154C0AEE" w:rsidR="002470C4" w:rsidRDefault="00384E7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384E7B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23776" behindDoc="0" locked="0" layoutInCell="1" allowOverlap="1" wp14:anchorId="214BFAC5" wp14:editId="5DB96ADA">
            <wp:simplePos x="0" y="0"/>
            <wp:positionH relativeFrom="column">
              <wp:posOffset>-30480</wp:posOffset>
            </wp:positionH>
            <wp:positionV relativeFrom="paragraph">
              <wp:posOffset>0</wp:posOffset>
            </wp:positionV>
            <wp:extent cx="5943600" cy="4105910"/>
            <wp:effectExtent l="0" t="0" r="0" b="8890"/>
            <wp:wrapSquare wrapText="bothSides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475A4F" w14:textId="602A3BEC" w:rsidR="00CA7954" w:rsidRPr="00AB76C7" w:rsidRDefault="00CA7954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AB76C7">
        <w:rPr>
          <w:rFonts w:ascii="Arial" w:hAnsi="Arial" w:cs="Arial"/>
          <w:sz w:val="28"/>
          <w:szCs w:val="28"/>
        </w:rPr>
        <w:t>. Write code</w:t>
      </w:r>
      <w:r w:rsidR="007B2B6B">
        <w:rPr>
          <w:rFonts w:ascii="Arial" w:hAnsi="Arial" w:cs="Arial"/>
          <w:sz w:val="28"/>
          <w:szCs w:val="28"/>
        </w:rPr>
        <w:t>s</w:t>
      </w:r>
      <w:r w:rsidRPr="00AB76C7">
        <w:rPr>
          <w:rFonts w:ascii="Arial" w:hAnsi="Arial" w:cs="Arial"/>
          <w:sz w:val="28"/>
          <w:szCs w:val="28"/>
        </w:rPr>
        <w:t xml:space="preserve"> for </w:t>
      </w:r>
      <w:r w:rsidRPr="00AB76C7">
        <w:rPr>
          <w:rFonts w:ascii="Arial" w:hAnsi="Arial" w:cs="Arial"/>
          <w:b/>
          <w:bCs/>
          <w:sz w:val="28"/>
          <w:szCs w:val="28"/>
        </w:rPr>
        <w:t>BaseDAL.cs</w:t>
      </w:r>
      <w:r w:rsidRPr="00AB76C7">
        <w:rPr>
          <w:rFonts w:ascii="Arial" w:hAnsi="Arial" w:cs="Arial"/>
          <w:sz w:val="28"/>
          <w:szCs w:val="28"/>
        </w:rPr>
        <w:t xml:space="preserve"> as follows:</w:t>
      </w:r>
    </w:p>
    <w:p w14:paraId="5326C7B2" w14:textId="509858A3" w:rsidR="00CA7954" w:rsidRDefault="00CA7954" w:rsidP="00312CA2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7F8D3469" w14:textId="6F3EDBD9" w:rsidR="00384E7B" w:rsidRDefault="007D5950" w:rsidP="007D5950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7D5950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9850B57" wp14:editId="2D451173">
            <wp:extent cx="5943600" cy="2660015"/>
            <wp:effectExtent l="0" t="0" r="0" b="698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BA864" w14:textId="7967EA14" w:rsidR="00384E7B" w:rsidRDefault="00384E7B" w:rsidP="00312CA2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228BF4BB" w14:textId="36765821" w:rsidR="00384E7B" w:rsidRDefault="00127CB0" w:rsidP="000F040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51FCDF1" wp14:editId="4DBB43F7">
                <wp:simplePos x="0" y="0"/>
                <wp:positionH relativeFrom="margin">
                  <wp:posOffset>739140</wp:posOffset>
                </wp:positionH>
                <wp:positionV relativeFrom="paragraph">
                  <wp:posOffset>1097280</wp:posOffset>
                </wp:positionV>
                <wp:extent cx="4023360" cy="213360"/>
                <wp:effectExtent l="0" t="0" r="15240" b="1524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3360" cy="2133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46337" id="Rectangle 114" o:spid="_x0000_s1026" style="position:absolute;margin-left:58.2pt;margin-top:86.4pt;width:316.8pt;height:16.8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="000F0408" w:rsidRPr="000F0408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90F23F7" wp14:editId="242B36BF">
            <wp:extent cx="5943600" cy="2286000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FDA8E" w14:textId="77902A5C" w:rsidR="00384E7B" w:rsidRDefault="00384E7B" w:rsidP="00312CA2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32832561" w14:textId="57A4E5C8" w:rsidR="00FC4DFD" w:rsidRPr="00AB76C7" w:rsidRDefault="00FC4DFD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AB76C7">
        <w:rPr>
          <w:rFonts w:ascii="Arial" w:hAnsi="Arial" w:cs="Arial"/>
          <w:sz w:val="28"/>
          <w:szCs w:val="28"/>
        </w:rPr>
        <w:t>. Write code</w:t>
      </w:r>
      <w:r w:rsidR="007B2B6B">
        <w:rPr>
          <w:rFonts w:ascii="Arial" w:hAnsi="Arial" w:cs="Arial"/>
          <w:sz w:val="28"/>
          <w:szCs w:val="28"/>
        </w:rPr>
        <w:t>s</w:t>
      </w:r>
      <w:r w:rsidRPr="00AB76C7">
        <w:rPr>
          <w:rFonts w:ascii="Arial" w:hAnsi="Arial" w:cs="Arial"/>
          <w:sz w:val="28"/>
          <w:szCs w:val="28"/>
        </w:rPr>
        <w:t xml:space="preserve"> for </w:t>
      </w:r>
      <w:r w:rsidRPr="00AB76C7">
        <w:rPr>
          <w:rFonts w:ascii="Arial" w:hAnsi="Arial" w:cs="Arial"/>
          <w:b/>
          <w:bCs/>
          <w:sz w:val="28"/>
          <w:szCs w:val="28"/>
        </w:rPr>
        <w:t>CarDBContext.cs</w:t>
      </w:r>
      <w:r w:rsidRPr="00AB76C7">
        <w:rPr>
          <w:rFonts w:ascii="Arial" w:hAnsi="Arial" w:cs="Arial"/>
          <w:sz w:val="28"/>
          <w:szCs w:val="28"/>
        </w:rPr>
        <w:t xml:space="preserve"> as follows:</w:t>
      </w:r>
    </w:p>
    <w:p w14:paraId="379B33D5" w14:textId="77777777" w:rsidR="00783250" w:rsidRDefault="00783250">
      <w:pPr>
        <w:rPr>
          <w:rFonts w:ascii="Arial" w:hAnsi="Arial" w:cs="Arial"/>
          <w:sz w:val="28"/>
          <w:szCs w:val="28"/>
        </w:rPr>
      </w:pPr>
      <w:r w:rsidRPr="00783250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A4D5C6F" wp14:editId="28DFF2F6">
            <wp:extent cx="4686300" cy="3372033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99562" cy="338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D6E0B" w14:textId="73312335" w:rsidR="00783250" w:rsidRDefault="00783250">
      <w:pPr>
        <w:rPr>
          <w:rFonts w:ascii="Arial" w:hAnsi="Arial" w:cs="Arial"/>
          <w:sz w:val="28"/>
          <w:szCs w:val="28"/>
        </w:rPr>
      </w:pPr>
      <w:r w:rsidRPr="00783250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0667914A" wp14:editId="32789C56">
            <wp:extent cx="5943600" cy="3758565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EA6D" w14:textId="2063E01C" w:rsidR="00E45E6B" w:rsidRDefault="00783250">
      <w:pPr>
        <w:rPr>
          <w:rFonts w:ascii="Arial" w:hAnsi="Arial" w:cs="Arial"/>
          <w:sz w:val="28"/>
          <w:szCs w:val="28"/>
        </w:rPr>
      </w:pPr>
      <w:r w:rsidRPr="00783250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FB8C5B1" wp14:editId="58126855">
            <wp:extent cx="5943600" cy="387096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948A5" w14:textId="77777777" w:rsidR="00E45E6B" w:rsidRDefault="00E45E6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41DEEE2C" w14:textId="6FA35BA0" w:rsidR="00783250" w:rsidRDefault="00C9413C">
      <w:pPr>
        <w:rPr>
          <w:rFonts w:ascii="Arial" w:hAnsi="Arial" w:cs="Arial"/>
          <w:sz w:val="28"/>
          <w:szCs w:val="28"/>
        </w:rPr>
      </w:pPr>
      <w:r w:rsidRPr="00C9413C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210B49EF" wp14:editId="55395D98">
            <wp:extent cx="5943600" cy="3611880"/>
            <wp:effectExtent l="0" t="0" r="0" b="762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F0581" w14:textId="1811AE8A" w:rsidR="00C9413C" w:rsidRDefault="003664CA">
      <w:pPr>
        <w:rPr>
          <w:rFonts w:ascii="Arial" w:hAnsi="Arial" w:cs="Arial"/>
          <w:sz w:val="28"/>
          <w:szCs w:val="28"/>
        </w:rPr>
      </w:pPr>
      <w:r w:rsidRPr="003664CA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9619CA0" wp14:editId="14C86C75">
            <wp:extent cx="5943600" cy="365760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94D62" w14:textId="5D6CE613" w:rsidR="00174D26" w:rsidRDefault="00174D26" w:rsidP="00822D6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  <w:r w:rsidR="005B20C8" w:rsidRPr="005B20C8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35C34863" wp14:editId="67F58EFB">
            <wp:extent cx="5943600" cy="3235325"/>
            <wp:effectExtent l="0" t="0" r="0" b="317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F014E" w14:textId="3CE47680" w:rsidR="00BA77C9" w:rsidRDefault="00CD5859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A0B1D66" wp14:editId="527B2227">
                <wp:simplePos x="0" y="0"/>
                <wp:positionH relativeFrom="margin">
                  <wp:posOffset>66323</wp:posOffset>
                </wp:positionH>
                <wp:positionV relativeFrom="paragraph">
                  <wp:posOffset>231464</wp:posOffset>
                </wp:positionV>
                <wp:extent cx="2987040" cy="2316480"/>
                <wp:effectExtent l="0" t="0" r="3810" b="7620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7040" cy="2316480"/>
                          <a:chOff x="0" y="0"/>
                          <a:chExt cx="3398520" cy="268224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8520" cy="2682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Rectangle 48"/>
                        <wps:cNvSpPr/>
                        <wps:spPr>
                          <a:xfrm>
                            <a:off x="0" y="30480"/>
                            <a:ext cx="3383280" cy="3581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844CAB" id="Group 55" o:spid="_x0000_s1026" style="position:absolute;margin-left:5.2pt;margin-top:18.25pt;width:235.2pt;height:182.4pt;z-index:251700224;mso-position-horizontal-relative:margin;mso-width-relative:margin;mso-height-relative:margin" coordsize="33985,268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7" type="#_x0000_t75" style="position:absolute;width:33985;height:26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">
                  <v:imagedata r:id="rId31" o:title=""/>
                </v:shape>
                <v:rect id="Rectangle 48" o:spid="_x0000_s1028" style="position:absolute;top:304;width:33832;height:35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" filled="f" strokecolor="red" strokeweight="1pt">
                  <v:stroke opacity="64764f"/>
                </v:rect>
                <w10:wrap anchorx="margin"/>
              </v:group>
            </w:pict>
          </mc:Fallback>
        </mc:AlternateContent>
      </w:r>
      <w:r w:rsidR="00BA77C9"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7</w:t>
      </w:r>
      <w:r w:rsidR="00BA77C9" w:rsidRPr="00E10CB4">
        <w:rPr>
          <w:rFonts w:ascii="Arial" w:hAnsi="Arial" w:cs="Arial"/>
          <w:sz w:val="28"/>
          <w:szCs w:val="28"/>
        </w:rPr>
        <w:t xml:space="preserve">. </w:t>
      </w:r>
      <w:r w:rsidR="00BA77C9" w:rsidRPr="00972329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="00BA77C9" w:rsidRPr="00972329">
        <w:rPr>
          <w:rFonts w:ascii="Arial" w:hAnsi="Arial" w:cs="Arial"/>
          <w:sz w:val="28"/>
          <w:szCs w:val="28"/>
        </w:rPr>
        <w:t xml:space="preserve"> for </w:t>
      </w:r>
      <w:r w:rsidR="00BA77C9" w:rsidRPr="00972329">
        <w:rPr>
          <w:rFonts w:ascii="Arial" w:hAnsi="Arial" w:cs="Arial"/>
          <w:b/>
          <w:bCs/>
          <w:sz w:val="28"/>
          <w:szCs w:val="28"/>
        </w:rPr>
        <w:t>ICarRepository.cs</w:t>
      </w:r>
      <w:r w:rsidR="00BA77C9" w:rsidRPr="00972329">
        <w:rPr>
          <w:rFonts w:ascii="Arial" w:hAnsi="Arial" w:cs="Arial"/>
          <w:sz w:val="28"/>
          <w:szCs w:val="28"/>
        </w:rPr>
        <w:t xml:space="preserve"> as follows:</w:t>
      </w:r>
    </w:p>
    <w:p w14:paraId="0B8242F0" w14:textId="53CAE455" w:rsidR="00AD4E4B" w:rsidRDefault="00AD4E4B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4C36AECC" w14:textId="1A135133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721EDA94" w14:textId="24B463CB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37651852" w14:textId="3C62D6C2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36D5A991" w14:textId="3DD6F864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7B03F090" w14:textId="6130B527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24A2884A" w14:textId="0A5340AC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36E4CC65" w14:textId="0282043B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50E8EE20" w14:textId="13041F4A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20312650" w14:textId="18978908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5875FA69" w14:textId="39CD7BE7" w:rsidR="00312CA2" w:rsidRDefault="00BA77C9" w:rsidP="00F65872">
      <w:pPr>
        <w:pStyle w:val="ListParagraph"/>
        <w:spacing w:before="120" w:after="120" w:line="276" w:lineRule="auto"/>
        <w:ind w:left="0"/>
        <w:rPr>
          <w:rFonts w:ascii="Arial" w:hAnsi="Arial" w:cs="Arial"/>
          <w:sz w:val="26"/>
          <w:szCs w:val="26"/>
        </w:rPr>
      </w:pPr>
      <w:r w:rsidRPr="00BA77C9">
        <w:rPr>
          <w:rFonts w:ascii="Arial" w:hAnsi="Arial" w:cs="Arial"/>
          <w:b/>
          <w:bCs/>
          <w:sz w:val="28"/>
          <w:szCs w:val="28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8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Pr="00F42241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Pr="00F42241">
        <w:rPr>
          <w:rFonts w:ascii="Arial" w:hAnsi="Arial" w:cs="Arial"/>
          <w:sz w:val="28"/>
          <w:szCs w:val="28"/>
        </w:rPr>
        <w:t xml:space="preserve"> for </w:t>
      </w:r>
      <w:r w:rsidRPr="00F42241">
        <w:rPr>
          <w:rFonts w:ascii="Arial" w:hAnsi="Arial" w:cs="Arial"/>
          <w:b/>
          <w:bCs/>
          <w:sz w:val="28"/>
          <w:szCs w:val="28"/>
        </w:rPr>
        <w:t>CarRepository.cs</w:t>
      </w:r>
      <w:r w:rsidRPr="00F42241">
        <w:rPr>
          <w:rFonts w:ascii="Arial" w:hAnsi="Arial" w:cs="Arial"/>
          <w:sz w:val="28"/>
          <w:szCs w:val="28"/>
        </w:rPr>
        <w:t xml:space="preserve"> as follows:</w:t>
      </w:r>
    </w:p>
    <w:p w14:paraId="696D10F1" w14:textId="03A413E2" w:rsidR="00CF6F64" w:rsidRDefault="00CD5859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64237830" wp14:editId="58DA0C61">
                <wp:simplePos x="0" y="0"/>
                <wp:positionH relativeFrom="column">
                  <wp:posOffset>85994</wp:posOffset>
                </wp:positionH>
                <wp:positionV relativeFrom="paragraph">
                  <wp:posOffset>28886</wp:posOffset>
                </wp:positionV>
                <wp:extent cx="5446353" cy="2741031"/>
                <wp:effectExtent l="0" t="0" r="2540" b="254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6353" cy="2741031"/>
                          <a:chOff x="0" y="0"/>
                          <a:chExt cx="5943600" cy="299466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946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0"/>
                            <a:ext cx="2887980" cy="3581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E5C036" id="Group 36" o:spid="_x0000_s1026" style="position:absolute;margin-left:6.75pt;margin-top:2.25pt;width:428.85pt;height:215.85pt;z-index:251696128;mso-width-relative:margin;mso-height-relative:margin" coordsize="59436,299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">
                <v:shape id="Picture 27" o:spid="_x0000_s1027" type="#_x0000_t75" style="position:absolute;width:59436;height:299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">
                  <v:imagedata r:id="rId33" o:title=""/>
                </v:shape>
                <v:rect id="Rectangle 29" o:spid="_x0000_s1028" style="position:absolute;width:28879;height:35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" filled="f" strokecolor="red" strokeweight="1pt">
                  <v:stroke opacity="64764f"/>
                </v:rect>
              </v:group>
            </w:pict>
          </mc:Fallback>
        </mc:AlternateContent>
      </w:r>
    </w:p>
    <w:p w14:paraId="76953672" w14:textId="66707778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18452FFD" w14:textId="314EB050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32CEB7C4" w14:textId="3F6CB7B7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48D0B555" w14:textId="09C94D28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0AA1B1C1" w14:textId="782CF1C2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6F43859A" w14:textId="0C6954F7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37F91EC8" w14:textId="70E0AA9C" w:rsidR="007C0122" w:rsidRDefault="007C0122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sign UI</w:t>
      </w:r>
      <w:r w:rsidR="00972329">
        <w:rPr>
          <w:rFonts w:ascii="Arial" w:hAnsi="Arial" w:cs="Arial"/>
          <w:color w:val="171717"/>
          <w:sz w:val="38"/>
          <w:szCs w:val="38"/>
        </w:rPr>
        <w:t xml:space="preserve"> and write codes</w:t>
      </w:r>
      <w:r>
        <w:rPr>
          <w:rFonts w:ascii="Arial" w:hAnsi="Arial" w:cs="Arial"/>
          <w:color w:val="171717"/>
          <w:sz w:val="38"/>
          <w:szCs w:val="38"/>
        </w:rPr>
        <w:t xml:space="preserve"> for</w:t>
      </w:r>
      <w:r w:rsidR="00972329">
        <w:rPr>
          <w:rFonts w:ascii="Arial" w:hAnsi="Arial" w:cs="Arial"/>
          <w:color w:val="171717"/>
          <w:sz w:val="38"/>
          <w:szCs w:val="38"/>
        </w:rPr>
        <w:t xml:space="preserve">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</w:p>
    <w:p w14:paraId="7E1AA0D0" w14:textId="2D212F3C" w:rsidR="00CF6F64" w:rsidRPr="00224FC6" w:rsidRDefault="005E5790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24FC6" w:rsidRPr="00224FC6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Pr="00224FC6">
        <w:rPr>
          <w:rFonts w:ascii="Arial" w:hAnsi="Arial" w:cs="Arial"/>
          <w:sz w:val="28"/>
          <w:szCs w:val="28"/>
        </w:rPr>
        <w:t xml:space="preserve">. Right-click on the </w:t>
      </w:r>
      <w:r w:rsidRPr="00224FC6">
        <w:rPr>
          <w:rFonts w:ascii="Arial" w:hAnsi="Arial" w:cs="Arial"/>
          <w:b/>
          <w:bCs/>
          <w:sz w:val="28"/>
          <w:szCs w:val="28"/>
        </w:rPr>
        <w:t>AutomobileWinApp</w:t>
      </w:r>
      <w:r w:rsidRPr="00224FC6">
        <w:rPr>
          <w:rFonts w:ascii="Arial" w:hAnsi="Arial" w:cs="Arial"/>
          <w:sz w:val="28"/>
          <w:szCs w:val="28"/>
        </w:rPr>
        <w:t xml:space="preserve"> project and add a new form named </w:t>
      </w:r>
      <w:r w:rsidRPr="00224FC6">
        <w:rPr>
          <w:rFonts w:ascii="Arial" w:hAnsi="Arial" w:cs="Arial"/>
          <w:b/>
          <w:bCs/>
          <w:sz w:val="28"/>
          <w:szCs w:val="28"/>
        </w:rPr>
        <w:t>frmCarDetails</w:t>
      </w:r>
      <w:r w:rsidR="00F42241">
        <w:rPr>
          <w:rFonts w:ascii="Arial" w:hAnsi="Arial" w:cs="Arial"/>
          <w:b/>
          <w:bCs/>
          <w:sz w:val="28"/>
          <w:szCs w:val="28"/>
        </w:rPr>
        <w:t>.cs</w:t>
      </w:r>
      <w:r w:rsidR="00EE050F">
        <w:rPr>
          <w:rFonts w:ascii="Arial" w:hAnsi="Arial" w:cs="Arial"/>
          <w:b/>
          <w:bCs/>
          <w:sz w:val="28"/>
          <w:szCs w:val="28"/>
        </w:rPr>
        <w:t xml:space="preserve"> </w:t>
      </w:r>
      <w:r w:rsidR="00EE050F" w:rsidRPr="00EE050F">
        <w:rPr>
          <w:rFonts w:ascii="Arial" w:hAnsi="Arial" w:cs="Arial"/>
          <w:sz w:val="28"/>
          <w:szCs w:val="28"/>
        </w:rPr>
        <w:t>with UI</w:t>
      </w:r>
      <w:r w:rsidR="00EE050F">
        <w:rPr>
          <w:rFonts w:ascii="Arial" w:hAnsi="Arial" w:cs="Arial"/>
          <w:b/>
          <w:bCs/>
          <w:sz w:val="28"/>
          <w:szCs w:val="28"/>
        </w:rPr>
        <w:t xml:space="preserve"> </w:t>
      </w:r>
      <w:r w:rsidRPr="00224FC6">
        <w:rPr>
          <w:rFonts w:ascii="Arial" w:hAnsi="Arial" w:cs="Arial"/>
          <w:sz w:val="28"/>
          <w:szCs w:val="28"/>
        </w:rPr>
        <w:t>as follows:</w:t>
      </w:r>
    </w:p>
    <w:p w14:paraId="243F850C" w14:textId="69C85FE2" w:rsidR="005E5790" w:rsidRDefault="00D80D6C" w:rsidP="00D80D6C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color w:val="171717"/>
          <w:sz w:val="38"/>
          <w:szCs w:val="38"/>
        </w:rPr>
      </w:pPr>
      <w:r w:rsidRPr="00D80D6C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226D9E16" wp14:editId="4019D9C1">
            <wp:extent cx="3101609" cy="2461473"/>
            <wp:effectExtent l="0" t="0" r="381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5"/>
        <w:tblW w:w="9000" w:type="dxa"/>
        <w:tblInd w:w="355" w:type="dxa"/>
        <w:tblLook w:val="04A0" w:firstRow="1" w:lastRow="0" w:firstColumn="1" w:lastColumn="0" w:noHBand="0" w:noVBand="1"/>
      </w:tblPr>
      <w:tblGrid>
        <w:gridCol w:w="810"/>
        <w:gridCol w:w="2430"/>
        <w:gridCol w:w="2610"/>
        <w:gridCol w:w="3150"/>
      </w:tblGrid>
      <w:tr w:rsidR="00B55975" w:rsidRPr="0002786A" w14:paraId="58D6232A" w14:textId="77777777" w:rsidTr="00B55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243137DD" w14:textId="7DDC20C6" w:rsidR="00BD11B1" w:rsidRPr="00A549E9" w:rsidRDefault="00BD11B1" w:rsidP="00636B33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rPr>
                <w:rFonts w:ascii="Arial" w:hAnsi="Arial" w:cs="Arial"/>
                <w:kern w:val="24"/>
                <w:sz w:val="26"/>
                <w:szCs w:val="26"/>
              </w:rPr>
            </w:pPr>
            <w:r w:rsidRPr="00A549E9">
              <w:rPr>
                <w:rFonts w:ascii="Arial" w:hAnsi="Arial" w:cs="Arial"/>
                <w:kern w:val="24"/>
                <w:sz w:val="26"/>
                <w:szCs w:val="26"/>
              </w:rPr>
              <w:t>No.</w:t>
            </w:r>
          </w:p>
        </w:tc>
        <w:tc>
          <w:tcPr>
            <w:tcW w:w="2430" w:type="dxa"/>
            <w:vAlign w:val="center"/>
          </w:tcPr>
          <w:p w14:paraId="01EF3CAD" w14:textId="3D23DF10" w:rsidR="00BD11B1" w:rsidRPr="00A549E9" w:rsidRDefault="00BD11B1" w:rsidP="00636B33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24"/>
                <w:sz w:val="26"/>
                <w:szCs w:val="26"/>
              </w:rPr>
            </w:pPr>
            <w:r w:rsidRPr="00A549E9">
              <w:rPr>
                <w:rFonts w:ascii="Arial" w:hAnsi="Arial" w:cs="Arial"/>
                <w:kern w:val="24"/>
                <w:sz w:val="26"/>
                <w:szCs w:val="26"/>
              </w:rPr>
              <w:t>Object Type</w:t>
            </w:r>
          </w:p>
        </w:tc>
        <w:tc>
          <w:tcPr>
            <w:tcW w:w="2610" w:type="dxa"/>
            <w:vAlign w:val="center"/>
          </w:tcPr>
          <w:p w14:paraId="02419DA4" w14:textId="00F995AA" w:rsidR="00BD11B1" w:rsidRPr="00A549E9" w:rsidRDefault="00BD11B1" w:rsidP="00636B33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Cs/>
                <w:sz w:val="26"/>
                <w:szCs w:val="26"/>
              </w:rPr>
            </w:pPr>
            <w:r w:rsidRPr="00A549E9">
              <w:rPr>
                <w:rFonts w:ascii="Arial" w:hAnsi="Arial" w:cs="Arial"/>
                <w:kern w:val="24"/>
                <w:sz w:val="26"/>
                <w:szCs w:val="26"/>
              </w:rPr>
              <w:t>Object name</w:t>
            </w:r>
          </w:p>
        </w:tc>
        <w:tc>
          <w:tcPr>
            <w:tcW w:w="3150" w:type="dxa"/>
            <w:vAlign w:val="center"/>
          </w:tcPr>
          <w:p w14:paraId="2A494B2F" w14:textId="146F8747" w:rsidR="00BD11B1" w:rsidRPr="00A549E9" w:rsidRDefault="00BD11B1" w:rsidP="00636B33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Cs/>
                <w:sz w:val="26"/>
                <w:szCs w:val="26"/>
              </w:rPr>
            </w:pPr>
            <w:r w:rsidRPr="00A549E9">
              <w:rPr>
                <w:rFonts w:ascii="Arial" w:hAnsi="Arial" w:cs="Arial"/>
                <w:kern w:val="24"/>
                <w:sz w:val="26"/>
                <w:szCs w:val="26"/>
              </w:rPr>
              <w:t>Properties / Events</w:t>
            </w:r>
          </w:p>
        </w:tc>
      </w:tr>
      <w:tr w:rsidR="00B55975" w:rsidRPr="0002786A" w14:paraId="361685FA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14B49CBE" w14:textId="181777A4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</w:p>
        </w:tc>
        <w:tc>
          <w:tcPr>
            <w:tcW w:w="2430" w:type="dxa"/>
          </w:tcPr>
          <w:p w14:paraId="1ACF05B5" w14:textId="2491C420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105A4999" w14:textId="762CD975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CarID</w:t>
            </w:r>
          </w:p>
        </w:tc>
        <w:tc>
          <w:tcPr>
            <w:tcW w:w="3150" w:type="dxa"/>
          </w:tcPr>
          <w:p w14:paraId="72C62215" w14:textId="2B2AE6D8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 xml:space="preserve">Text: 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Car ID</w:t>
            </w:r>
          </w:p>
        </w:tc>
      </w:tr>
      <w:tr w:rsidR="00B55975" w:rsidRPr="0002786A" w14:paraId="5612AB0D" w14:textId="77777777" w:rsidTr="00B55975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1443C4E8" w14:textId="5755A05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2</w:t>
            </w:r>
          </w:p>
        </w:tc>
        <w:tc>
          <w:tcPr>
            <w:tcW w:w="2430" w:type="dxa"/>
          </w:tcPr>
          <w:p w14:paraId="0290C0CA" w14:textId="151B84A8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455AF704" w14:textId="7993700E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CarName</w:t>
            </w:r>
          </w:p>
        </w:tc>
        <w:tc>
          <w:tcPr>
            <w:tcW w:w="3150" w:type="dxa"/>
          </w:tcPr>
          <w:p w14:paraId="4DC33D47" w14:textId="2B308A65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Ca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 xml:space="preserve">r </w:t>
            </w: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Name</w:t>
            </w:r>
          </w:p>
        </w:tc>
      </w:tr>
      <w:tr w:rsidR="00B55975" w:rsidRPr="0002786A" w14:paraId="42EB29BA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33E4042F" w14:textId="0AF47084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78EA2528" w14:textId="591A31BC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1697639F" w14:textId="04B08DB3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Manufacturer</w:t>
            </w:r>
          </w:p>
        </w:tc>
        <w:tc>
          <w:tcPr>
            <w:tcW w:w="3150" w:type="dxa"/>
          </w:tcPr>
          <w:p w14:paraId="48D588BA" w14:textId="325729E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 xml:space="preserve">Text: 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Manufacturer</w:t>
            </w:r>
          </w:p>
        </w:tc>
      </w:tr>
      <w:tr w:rsidR="00B55975" w:rsidRPr="0002786A" w14:paraId="76193660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755CA4C4" w14:textId="5E8D1BB1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4</w:t>
            </w:r>
          </w:p>
        </w:tc>
        <w:tc>
          <w:tcPr>
            <w:tcW w:w="2430" w:type="dxa"/>
          </w:tcPr>
          <w:p w14:paraId="2BA8AC7F" w14:textId="2700FCF7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42FB372E" w14:textId="19816D1E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Price</w:t>
            </w:r>
          </w:p>
        </w:tc>
        <w:tc>
          <w:tcPr>
            <w:tcW w:w="3150" w:type="dxa"/>
          </w:tcPr>
          <w:p w14:paraId="3A80B129" w14:textId="637367DD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 xml:space="preserve">Text: 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Price</w:t>
            </w:r>
          </w:p>
        </w:tc>
      </w:tr>
      <w:tr w:rsidR="00B55975" w:rsidRPr="0002786A" w14:paraId="3B2A6CE9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26C8586E" w14:textId="666C47CA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5</w:t>
            </w:r>
          </w:p>
        </w:tc>
        <w:tc>
          <w:tcPr>
            <w:tcW w:w="2430" w:type="dxa"/>
          </w:tcPr>
          <w:p w14:paraId="53BD6FCF" w14:textId="556B6467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257AECB9" w14:textId="01F78F21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ReleaseYear</w:t>
            </w:r>
          </w:p>
        </w:tc>
        <w:tc>
          <w:tcPr>
            <w:tcW w:w="3150" w:type="dxa"/>
          </w:tcPr>
          <w:p w14:paraId="77D82C5A" w14:textId="7FCE65B1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 xml:space="preserve">Text: 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ReleaseYear</w:t>
            </w:r>
          </w:p>
        </w:tc>
      </w:tr>
      <w:tr w:rsidR="00B55975" w:rsidRPr="0002786A" w14:paraId="032B41B7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539404B2" w14:textId="630AFF3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6</w:t>
            </w:r>
          </w:p>
        </w:tc>
        <w:tc>
          <w:tcPr>
            <w:tcW w:w="2430" w:type="dxa"/>
          </w:tcPr>
          <w:p w14:paraId="6C2E7F95" w14:textId="55D16711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610" w:type="dxa"/>
          </w:tcPr>
          <w:p w14:paraId="6B09F8D2" w14:textId="43B87CD2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CarID</w:t>
            </w:r>
          </w:p>
        </w:tc>
        <w:tc>
          <w:tcPr>
            <w:tcW w:w="3150" w:type="dxa"/>
          </w:tcPr>
          <w:p w14:paraId="789B918A" w14:textId="158798EF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</w:p>
        </w:tc>
      </w:tr>
      <w:tr w:rsidR="00B55975" w:rsidRPr="0002786A" w14:paraId="7A188A35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3A28E5EA" w14:textId="37ED3A2B" w:rsidR="00224FC6" w:rsidRPr="00A549E9" w:rsidRDefault="00224FC6" w:rsidP="00224FC6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7</w:t>
            </w:r>
          </w:p>
        </w:tc>
        <w:tc>
          <w:tcPr>
            <w:tcW w:w="2430" w:type="dxa"/>
          </w:tcPr>
          <w:p w14:paraId="363F3C95" w14:textId="5A6F2F9C" w:rsidR="00224FC6" w:rsidRPr="00A549E9" w:rsidRDefault="00224FC6" w:rsidP="00224FC6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610" w:type="dxa"/>
          </w:tcPr>
          <w:p w14:paraId="56692AAA" w14:textId="302E3519" w:rsidR="00224FC6" w:rsidRPr="00A549E9" w:rsidRDefault="00C20B84" w:rsidP="00C20B84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CarName</w:t>
            </w:r>
          </w:p>
        </w:tc>
        <w:tc>
          <w:tcPr>
            <w:tcW w:w="3150" w:type="dxa"/>
          </w:tcPr>
          <w:p w14:paraId="1B968FD4" w14:textId="63E32BB4" w:rsidR="00224FC6" w:rsidRPr="00A549E9" w:rsidRDefault="00224FC6" w:rsidP="00C20B84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</w:p>
        </w:tc>
      </w:tr>
      <w:tr w:rsidR="00B55975" w:rsidRPr="0002786A" w14:paraId="3DDCAFDB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4BC0C50F" w14:textId="22DD5A04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8</w:t>
            </w:r>
          </w:p>
        </w:tc>
        <w:tc>
          <w:tcPr>
            <w:tcW w:w="2430" w:type="dxa"/>
          </w:tcPr>
          <w:p w14:paraId="37B0F243" w14:textId="003A4988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Mask</w:t>
            </w:r>
            <w:r w:rsidR="00C20B84"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ed</w:t>
            </w: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610" w:type="dxa"/>
          </w:tcPr>
          <w:p w14:paraId="00248FFB" w14:textId="2CF2FFDB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Price</w:t>
            </w:r>
          </w:p>
        </w:tc>
        <w:tc>
          <w:tcPr>
            <w:tcW w:w="3150" w:type="dxa"/>
          </w:tcPr>
          <w:p w14:paraId="30838041" w14:textId="77777777" w:rsidR="00224FC6" w:rsidRDefault="006F657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Mask: 000000000</w:t>
            </w:r>
          </w:p>
          <w:p w14:paraId="15B43833" w14:textId="53FDDF12" w:rsidR="00BC0E12" w:rsidRPr="00A549E9" w:rsidRDefault="00BC0E1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0</w:t>
            </w:r>
          </w:p>
        </w:tc>
      </w:tr>
      <w:tr w:rsidR="00B55975" w:rsidRPr="0002786A" w14:paraId="6BA96521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753ADD5C" w14:textId="20D30F7E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9</w:t>
            </w:r>
          </w:p>
        </w:tc>
        <w:tc>
          <w:tcPr>
            <w:tcW w:w="2430" w:type="dxa"/>
          </w:tcPr>
          <w:p w14:paraId="41BDB8ED" w14:textId="0A663534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Mask</w:t>
            </w:r>
            <w:r w:rsidR="00C20B84"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ed</w:t>
            </w: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610" w:type="dxa"/>
          </w:tcPr>
          <w:p w14:paraId="5164D619" w14:textId="5F937159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ReleaseYear</w:t>
            </w:r>
          </w:p>
        </w:tc>
        <w:tc>
          <w:tcPr>
            <w:tcW w:w="3150" w:type="dxa"/>
          </w:tcPr>
          <w:p w14:paraId="7E441C22" w14:textId="77777777" w:rsidR="00224FC6" w:rsidRDefault="006F657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Mask: 0000</w:t>
            </w:r>
          </w:p>
          <w:p w14:paraId="24765BB8" w14:textId="096EEDFC" w:rsidR="00BC0E12" w:rsidRPr="00A549E9" w:rsidRDefault="00BC0E1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0</w:t>
            </w:r>
          </w:p>
        </w:tc>
      </w:tr>
      <w:tr w:rsidR="00B55975" w:rsidRPr="0002786A" w14:paraId="0EFEE165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514453CD" w14:textId="6E0FD59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0</w:t>
            </w:r>
          </w:p>
        </w:tc>
        <w:tc>
          <w:tcPr>
            <w:tcW w:w="2430" w:type="dxa"/>
          </w:tcPr>
          <w:p w14:paraId="22B6CED5" w14:textId="40D99602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ComboBox</w:t>
            </w:r>
          </w:p>
        </w:tc>
        <w:tc>
          <w:tcPr>
            <w:tcW w:w="2610" w:type="dxa"/>
          </w:tcPr>
          <w:p w14:paraId="07FD5B44" w14:textId="28CD0D69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cboManufacturer</w:t>
            </w:r>
          </w:p>
        </w:tc>
        <w:tc>
          <w:tcPr>
            <w:tcW w:w="3150" w:type="dxa"/>
          </w:tcPr>
          <w:p w14:paraId="2F430340" w14:textId="77777777" w:rsidR="00224FC6" w:rsidRPr="00A549E9" w:rsidRDefault="006F657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 xml:space="preserve">Items: </w:t>
            </w:r>
          </w:p>
          <w:p w14:paraId="723F61D0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Audi</w:t>
            </w:r>
          </w:p>
          <w:p w14:paraId="04986057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BMW</w:t>
            </w:r>
          </w:p>
          <w:p w14:paraId="7F2649DE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Ford</w:t>
            </w:r>
          </w:p>
          <w:p w14:paraId="7AECC773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Honda</w:t>
            </w:r>
          </w:p>
          <w:p w14:paraId="68AC8614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Hyundai</w:t>
            </w:r>
          </w:p>
          <w:p w14:paraId="55ECC021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Kia</w:t>
            </w:r>
          </w:p>
          <w:p w14:paraId="76939DF5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Suzuki</w:t>
            </w:r>
          </w:p>
          <w:p w14:paraId="1DA2F0DC" w14:textId="181FB665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Toyota</w:t>
            </w:r>
          </w:p>
        </w:tc>
      </w:tr>
      <w:tr w:rsidR="00B55975" w:rsidRPr="0002786A" w14:paraId="2AAEC47E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211FE5BC" w14:textId="2EC21DA0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1</w:t>
            </w:r>
          </w:p>
        </w:tc>
        <w:tc>
          <w:tcPr>
            <w:tcW w:w="2430" w:type="dxa"/>
          </w:tcPr>
          <w:p w14:paraId="068B43AB" w14:textId="486C24E7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610" w:type="dxa"/>
          </w:tcPr>
          <w:p w14:paraId="69043536" w14:textId="445AE687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Save</w:t>
            </w:r>
          </w:p>
        </w:tc>
        <w:tc>
          <w:tcPr>
            <w:tcW w:w="3150" w:type="dxa"/>
          </w:tcPr>
          <w:p w14:paraId="156C4ECF" w14:textId="454A183E" w:rsidR="00C20B84" w:rsidRDefault="00224FC6" w:rsidP="00C20B84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dark1"/>
                <w:kern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 xml:space="preserve">Text: </w:t>
            </w:r>
            <w:r w:rsidR="00C20B84" w:rsidRPr="00A549E9">
              <w:rPr>
                <w:rFonts w:ascii="Arial" w:hAnsi="Arial" w:cs="Arial"/>
                <w:color w:val="000000" w:themeColor="dark1"/>
                <w:kern w:val="24"/>
              </w:rPr>
              <w:t>Save</w:t>
            </w:r>
          </w:p>
          <w:p w14:paraId="4690E32F" w14:textId="153AE20F" w:rsidR="003F01C6" w:rsidRPr="003F01C6" w:rsidRDefault="003F01C6" w:rsidP="003F01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3F01C6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lastRenderedPageBreak/>
              <w:t>DialogResult: OK</w:t>
            </w:r>
          </w:p>
          <w:p w14:paraId="617A44D0" w14:textId="7DA7476E" w:rsidR="00224FC6" w:rsidRPr="00A549E9" w:rsidRDefault="00224FC6" w:rsidP="00C20B84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</w:rPr>
            </w:pPr>
            <w:r w:rsidRPr="00A549E9">
              <w:rPr>
                <w:rFonts w:ascii="Arial" w:hAnsi="Arial" w:cs="Arial"/>
                <w:color w:val="FF0000"/>
                <w:kern w:val="24"/>
              </w:rPr>
              <w:t>Event Handler: Click</w:t>
            </w:r>
          </w:p>
        </w:tc>
      </w:tr>
      <w:tr w:rsidR="00B55975" w:rsidRPr="0002786A" w14:paraId="22EE9F67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739B0934" w14:textId="1868796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lastRenderedPageBreak/>
              <w:t>12</w:t>
            </w:r>
          </w:p>
        </w:tc>
        <w:tc>
          <w:tcPr>
            <w:tcW w:w="2430" w:type="dxa"/>
          </w:tcPr>
          <w:p w14:paraId="1BC2C3A4" w14:textId="04D2EF4D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610" w:type="dxa"/>
          </w:tcPr>
          <w:p w14:paraId="6F73618F" w14:textId="47ACD035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Cancel</w:t>
            </w:r>
          </w:p>
        </w:tc>
        <w:tc>
          <w:tcPr>
            <w:tcW w:w="3150" w:type="dxa"/>
          </w:tcPr>
          <w:p w14:paraId="5E86FA6B" w14:textId="770355DF" w:rsidR="00224FC6" w:rsidRDefault="00224FC6" w:rsidP="00224FC6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dark1"/>
                <w:kern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 xml:space="preserve">Text: </w:t>
            </w:r>
            <w:r w:rsidR="00C20B84" w:rsidRPr="00A549E9">
              <w:rPr>
                <w:rFonts w:ascii="Arial" w:hAnsi="Arial" w:cs="Arial"/>
                <w:color w:val="000000" w:themeColor="dark1"/>
                <w:kern w:val="24"/>
              </w:rPr>
              <w:t>C</w:t>
            </w:r>
            <w:r w:rsidR="003F01C6">
              <w:rPr>
                <w:rFonts w:ascii="Arial" w:hAnsi="Arial" w:cs="Arial"/>
                <w:color w:val="000000" w:themeColor="dark1"/>
                <w:kern w:val="24"/>
              </w:rPr>
              <w:t>ancel</w:t>
            </w:r>
          </w:p>
          <w:p w14:paraId="56025581" w14:textId="42220721" w:rsidR="003F01C6" w:rsidRPr="003F01C6" w:rsidRDefault="003F01C6" w:rsidP="003F01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3F01C6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DialogResult: Cancel</w:t>
            </w:r>
          </w:p>
          <w:p w14:paraId="3872B09F" w14:textId="7B41B6A8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Click</w:t>
            </w:r>
          </w:p>
        </w:tc>
      </w:tr>
      <w:tr w:rsidR="00B55975" w:rsidRPr="0002786A" w14:paraId="35E02048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754DE66F" w14:textId="47FE6CA5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13</w:t>
            </w:r>
          </w:p>
        </w:tc>
        <w:tc>
          <w:tcPr>
            <w:tcW w:w="2430" w:type="dxa"/>
          </w:tcPr>
          <w:p w14:paraId="1541D706" w14:textId="31F1A33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Form</w:t>
            </w:r>
          </w:p>
        </w:tc>
        <w:tc>
          <w:tcPr>
            <w:tcW w:w="2610" w:type="dxa"/>
          </w:tcPr>
          <w:p w14:paraId="5C08EA2A" w14:textId="7711693C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frmCarDetails</w:t>
            </w:r>
          </w:p>
        </w:tc>
        <w:tc>
          <w:tcPr>
            <w:tcW w:w="3150" w:type="dxa"/>
          </w:tcPr>
          <w:p w14:paraId="35AF848E" w14:textId="77777777" w:rsidR="00224FC6" w:rsidRPr="00A549E9" w:rsidRDefault="00224FC6" w:rsidP="00224FC6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>StartPosition: CenterScreen</w:t>
            </w:r>
          </w:p>
          <w:p w14:paraId="297D0012" w14:textId="2B57F7D4" w:rsidR="00224FC6" w:rsidRPr="00A549E9" w:rsidRDefault="00224FC6" w:rsidP="00224FC6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 xml:space="preserve">Text: </w:t>
            </w:r>
            <w:r w:rsidR="006F6572"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>frmCarDetails</w:t>
            </w:r>
          </w:p>
          <w:p w14:paraId="5D0C2479" w14:textId="3B788D21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Load</w:t>
            </w:r>
          </w:p>
        </w:tc>
      </w:tr>
    </w:tbl>
    <w:p w14:paraId="63C58DD7" w14:textId="1838571B" w:rsidR="00D31DEF" w:rsidRDefault="0041760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3751B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726848" behindDoc="0" locked="0" layoutInCell="1" allowOverlap="1" wp14:anchorId="3DA1BD53" wp14:editId="3AC385E6">
            <wp:simplePos x="0" y="0"/>
            <wp:positionH relativeFrom="margin">
              <wp:posOffset>33020</wp:posOffset>
            </wp:positionH>
            <wp:positionV relativeFrom="paragraph">
              <wp:posOffset>812165</wp:posOffset>
            </wp:positionV>
            <wp:extent cx="5806440" cy="941070"/>
            <wp:effectExtent l="0" t="0" r="3810" b="0"/>
            <wp:wrapSquare wrapText="bothSides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1DEF"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D31DEF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D31DEF"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D31DEF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="00D31DEF" w:rsidRPr="00224FC6">
        <w:rPr>
          <w:rFonts w:ascii="Arial" w:hAnsi="Arial" w:cs="Arial"/>
          <w:sz w:val="28"/>
          <w:szCs w:val="28"/>
        </w:rPr>
        <w:t xml:space="preserve">. </w:t>
      </w:r>
      <w:r w:rsidR="00D31DEF" w:rsidRPr="00D31DEF">
        <w:rPr>
          <w:rFonts w:ascii="Arial" w:hAnsi="Arial" w:cs="Arial"/>
          <w:sz w:val="28"/>
          <w:szCs w:val="28"/>
        </w:rPr>
        <w:t xml:space="preserve">Right-click on the project | Add |  New Item, select </w:t>
      </w:r>
      <w:r w:rsidR="00D31DEF" w:rsidRPr="00D31DEF">
        <w:rPr>
          <w:rFonts w:ascii="Arial" w:hAnsi="Arial" w:cs="Arial"/>
          <w:b/>
          <w:bCs/>
          <w:sz w:val="28"/>
          <w:szCs w:val="28"/>
        </w:rPr>
        <w:t>JavaScript JSON Configuration File</w:t>
      </w:r>
      <w:r w:rsidR="00D31DEF" w:rsidRPr="00D31DEF">
        <w:rPr>
          <w:rFonts w:ascii="Arial" w:hAnsi="Arial" w:cs="Arial"/>
          <w:sz w:val="28"/>
          <w:szCs w:val="28"/>
        </w:rPr>
        <w:t xml:space="preserve"> then rename to </w:t>
      </w:r>
      <w:r w:rsidR="00D31DEF" w:rsidRPr="00D31DEF">
        <w:rPr>
          <w:rFonts w:ascii="Arial" w:hAnsi="Arial" w:cs="Arial"/>
          <w:b/>
          <w:bCs/>
          <w:sz w:val="28"/>
          <w:szCs w:val="28"/>
        </w:rPr>
        <w:t>appsettings.json</w:t>
      </w:r>
      <w:r w:rsidR="00D31DEF" w:rsidRPr="00D31DEF">
        <w:rPr>
          <w:rFonts w:ascii="Arial" w:hAnsi="Arial" w:cs="Arial"/>
          <w:sz w:val="28"/>
          <w:szCs w:val="28"/>
        </w:rPr>
        <w:t xml:space="preserve"> , click Add and write contents as follows:</w:t>
      </w:r>
    </w:p>
    <w:p w14:paraId="3D318A2A" w14:textId="2BCEACDF" w:rsidR="00A3751B" w:rsidRPr="00A3751B" w:rsidRDefault="00A3751B" w:rsidP="00A3751B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A3751B">
        <w:rPr>
          <w:rFonts w:ascii="Arial" w:hAnsi="Arial" w:cs="Arial"/>
          <w:b/>
          <w:bCs/>
          <w:sz w:val="28"/>
          <w:szCs w:val="28"/>
          <w:u w:val="single"/>
        </w:rPr>
        <w:t>.</w:t>
      </w:r>
      <w:r w:rsidR="00D86C5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A3751B">
        <w:rPr>
          <w:rFonts w:ascii="Arial" w:hAnsi="Arial" w:cs="Arial"/>
          <w:sz w:val="28"/>
          <w:szCs w:val="28"/>
        </w:rPr>
        <w:t xml:space="preserve">Right-click on the project, select </w:t>
      </w:r>
      <w:r w:rsidRPr="00A3751B">
        <w:rPr>
          <w:rFonts w:ascii="Arial" w:hAnsi="Arial" w:cs="Arial"/>
          <w:b/>
          <w:bCs/>
          <w:sz w:val="28"/>
          <w:szCs w:val="28"/>
        </w:rPr>
        <w:t>Edit Project File</w:t>
      </w:r>
      <w:r w:rsidR="00D86C5E">
        <w:rPr>
          <w:rFonts w:ascii="Arial" w:hAnsi="Arial" w:cs="Arial"/>
          <w:b/>
          <w:bCs/>
          <w:sz w:val="28"/>
          <w:szCs w:val="28"/>
        </w:rPr>
        <w:t>,</w:t>
      </w:r>
      <w:r w:rsidRPr="00A3751B">
        <w:rPr>
          <w:rFonts w:ascii="Arial" w:hAnsi="Arial" w:cs="Arial"/>
          <w:sz w:val="28"/>
          <w:szCs w:val="28"/>
        </w:rPr>
        <w:t xml:space="preserve"> and write config information as follows then press Crtl+S to save:</w:t>
      </w:r>
    </w:p>
    <w:p w14:paraId="45EE1695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>&lt;</w:t>
      </w:r>
      <w:r w:rsidRPr="00A3751B">
        <w:rPr>
          <w:rFonts w:ascii="Consolas" w:hAnsi="Consolas" w:cs="Consolas"/>
          <w:color w:val="A31515"/>
          <w:sz w:val="20"/>
          <w:szCs w:val="20"/>
        </w:rPr>
        <w:t>Project</w:t>
      </w:r>
      <w:r w:rsidRPr="00A3751B">
        <w:rPr>
          <w:rFonts w:ascii="Consolas" w:hAnsi="Consolas" w:cs="Consolas"/>
          <w:color w:val="0000FF"/>
          <w:sz w:val="20"/>
          <w:szCs w:val="20"/>
        </w:rPr>
        <w:t xml:space="preserve"> </w:t>
      </w:r>
      <w:r w:rsidRPr="00A3751B">
        <w:rPr>
          <w:rFonts w:ascii="Consolas" w:hAnsi="Consolas" w:cs="Consolas"/>
          <w:color w:val="FF0000"/>
          <w:sz w:val="20"/>
          <w:szCs w:val="20"/>
        </w:rPr>
        <w:t>Sdk</w:t>
      </w:r>
      <w:r w:rsidRPr="00A3751B">
        <w:rPr>
          <w:rFonts w:ascii="Consolas" w:hAnsi="Consolas" w:cs="Consolas"/>
          <w:color w:val="0000FF"/>
          <w:sz w:val="20"/>
          <w:szCs w:val="20"/>
        </w:rPr>
        <w:t>=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Microsoft.NET.Sdk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59E52C44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7E01A40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</w:t>
      </w:r>
      <w:r w:rsidRPr="00A3751B">
        <w:rPr>
          <w:rFonts w:ascii="Consolas" w:hAnsi="Consolas" w:cs="Consolas"/>
          <w:color w:val="A31515"/>
          <w:sz w:val="20"/>
          <w:szCs w:val="20"/>
        </w:rPr>
        <w:t>Property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7B5BD227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</w:t>
      </w:r>
      <w:r w:rsidRPr="00A3751B">
        <w:rPr>
          <w:rFonts w:ascii="Consolas" w:hAnsi="Consolas" w:cs="Consolas"/>
          <w:color w:val="A31515"/>
          <w:sz w:val="20"/>
          <w:szCs w:val="20"/>
        </w:rPr>
        <w:t>OutputType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  <w:r w:rsidRPr="00A3751B">
        <w:rPr>
          <w:rFonts w:ascii="Consolas" w:hAnsi="Consolas" w:cs="Consolas"/>
          <w:color w:val="000000"/>
          <w:sz w:val="20"/>
          <w:szCs w:val="20"/>
        </w:rPr>
        <w:t>WinExe</w:t>
      </w: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OutputType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C9A1842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</w:t>
      </w:r>
      <w:r w:rsidRPr="00A3751B">
        <w:rPr>
          <w:rFonts w:ascii="Consolas" w:hAnsi="Consolas" w:cs="Consolas"/>
          <w:color w:val="A31515"/>
          <w:sz w:val="20"/>
          <w:szCs w:val="20"/>
        </w:rPr>
        <w:t>TargetFramework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  <w:r w:rsidRPr="00A3751B">
        <w:rPr>
          <w:rFonts w:ascii="Consolas" w:hAnsi="Consolas" w:cs="Consolas"/>
          <w:color w:val="000000"/>
          <w:sz w:val="20"/>
          <w:szCs w:val="20"/>
        </w:rPr>
        <w:t>net5.0-windows</w:t>
      </w: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TargetFramework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EA159A5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</w:t>
      </w:r>
      <w:r w:rsidRPr="00A3751B">
        <w:rPr>
          <w:rFonts w:ascii="Consolas" w:hAnsi="Consolas" w:cs="Consolas"/>
          <w:color w:val="A31515"/>
          <w:sz w:val="20"/>
          <w:szCs w:val="20"/>
        </w:rPr>
        <w:t>UseWindowsForms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  <w:r w:rsidRPr="00A3751B">
        <w:rPr>
          <w:rFonts w:ascii="Consolas" w:hAnsi="Consolas" w:cs="Consolas"/>
          <w:color w:val="000000"/>
          <w:sz w:val="20"/>
          <w:szCs w:val="20"/>
        </w:rPr>
        <w:t>true</w:t>
      </w: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UseWindowsForms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5EF8D539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/</w:t>
      </w:r>
      <w:r w:rsidRPr="00A3751B">
        <w:rPr>
          <w:rFonts w:ascii="Consolas" w:hAnsi="Consolas" w:cs="Consolas"/>
          <w:color w:val="A31515"/>
          <w:sz w:val="20"/>
          <w:szCs w:val="20"/>
        </w:rPr>
        <w:t>Property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B18D416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28D0471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</w:t>
      </w:r>
      <w:r w:rsidRPr="00A3751B">
        <w:rPr>
          <w:rFonts w:ascii="Consolas" w:hAnsi="Consolas" w:cs="Consolas"/>
          <w:color w:val="A31515"/>
          <w:sz w:val="20"/>
          <w:szCs w:val="20"/>
        </w:rPr>
        <w:t>Item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6F04297" w14:textId="5224D793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</w:t>
      </w:r>
      <w:r w:rsidRPr="00A3751B">
        <w:rPr>
          <w:rFonts w:ascii="Consolas" w:hAnsi="Consolas" w:cs="Consolas"/>
          <w:color w:val="A31515"/>
          <w:sz w:val="20"/>
          <w:szCs w:val="20"/>
        </w:rPr>
        <w:t>ProjectReference</w:t>
      </w:r>
      <w:r w:rsidRPr="00A3751B">
        <w:rPr>
          <w:rFonts w:ascii="Consolas" w:hAnsi="Consolas" w:cs="Consolas"/>
          <w:color w:val="0000FF"/>
          <w:sz w:val="20"/>
          <w:szCs w:val="20"/>
        </w:rPr>
        <w:t xml:space="preserve"> </w:t>
      </w:r>
      <w:r w:rsidRPr="00A3751B">
        <w:rPr>
          <w:rFonts w:ascii="Consolas" w:hAnsi="Consolas" w:cs="Consolas"/>
          <w:color w:val="FF0000"/>
          <w:sz w:val="20"/>
          <w:szCs w:val="20"/>
        </w:rPr>
        <w:t>Include</w:t>
      </w:r>
      <w:r w:rsidRPr="00A3751B">
        <w:rPr>
          <w:rFonts w:ascii="Consolas" w:hAnsi="Consolas" w:cs="Consolas"/>
          <w:color w:val="0000FF"/>
          <w:sz w:val="20"/>
          <w:szCs w:val="20"/>
        </w:rPr>
        <w:t>=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..\AutomobileLibrary\AutomobileLibrary.csproj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 xml:space="preserve"> /&gt;</w:t>
      </w:r>
    </w:p>
    <w:p w14:paraId="4A373EAC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/</w:t>
      </w:r>
      <w:r w:rsidRPr="00A3751B">
        <w:rPr>
          <w:rFonts w:ascii="Consolas" w:hAnsi="Consolas" w:cs="Consolas"/>
          <w:color w:val="A31515"/>
          <w:sz w:val="20"/>
          <w:szCs w:val="20"/>
        </w:rPr>
        <w:t>Item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446C1F94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3045B78" w14:textId="6366BEF7" w:rsidR="00A3751B" w:rsidRPr="00A3751B" w:rsidRDefault="00713CDF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D24F7E9" wp14:editId="79F498A6">
                <wp:simplePos x="0" y="0"/>
                <wp:positionH relativeFrom="column">
                  <wp:posOffset>86768</wp:posOffset>
                </wp:positionH>
                <wp:positionV relativeFrom="paragraph">
                  <wp:posOffset>9775</wp:posOffset>
                </wp:positionV>
                <wp:extent cx="4064741" cy="774237"/>
                <wp:effectExtent l="0" t="0" r="12065" b="26035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741" cy="774237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32C24" id="Rectangle 131" o:spid="_x0000_s1026" style="position:absolute;margin-left:6.85pt;margin-top:.75pt;width:320.05pt;height:60.9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" filled="f" strokecolor="red" strokeweight="1pt">
                <v:stroke opacity="64764f"/>
              </v:rect>
            </w:pict>
          </mc:Fallback>
        </mc:AlternateContent>
      </w:r>
      <w:r w:rsidR="00A3751B" w:rsidRPr="00A3751B">
        <w:rPr>
          <w:rFonts w:ascii="Consolas" w:hAnsi="Consolas" w:cs="Consolas"/>
          <w:color w:val="0000FF"/>
          <w:sz w:val="20"/>
          <w:szCs w:val="20"/>
        </w:rPr>
        <w:t xml:space="preserve">  &lt;</w:t>
      </w:r>
      <w:r w:rsidR="00A3751B" w:rsidRPr="00A3751B">
        <w:rPr>
          <w:rFonts w:ascii="Consolas" w:hAnsi="Consolas" w:cs="Consolas"/>
          <w:color w:val="A31515"/>
          <w:sz w:val="20"/>
          <w:szCs w:val="20"/>
        </w:rPr>
        <w:t>ItemGroup</w:t>
      </w:r>
      <w:r w:rsidR="00A3751B"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5935B0E2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</w:t>
      </w:r>
      <w:r w:rsidRPr="00A3751B">
        <w:rPr>
          <w:rFonts w:ascii="Consolas" w:hAnsi="Consolas" w:cs="Consolas"/>
          <w:color w:val="A31515"/>
          <w:sz w:val="20"/>
          <w:szCs w:val="20"/>
        </w:rPr>
        <w:t>None</w:t>
      </w:r>
      <w:r w:rsidRPr="00A3751B">
        <w:rPr>
          <w:rFonts w:ascii="Consolas" w:hAnsi="Consolas" w:cs="Consolas"/>
          <w:color w:val="0000FF"/>
          <w:sz w:val="20"/>
          <w:szCs w:val="20"/>
        </w:rPr>
        <w:t xml:space="preserve"> </w:t>
      </w:r>
      <w:r w:rsidRPr="00A3751B">
        <w:rPr>
          <w:rFonts w:ascii="Consolas" w:hAnsi="Consolas" w:cs="Consolas"/>
          <w:color w:val="FF0000"/>
          <w:sz w:val="20"/>
          <w:szCs w:val="20"/>
        </w:rPr>
        <w:t>Update</w:t>
      </w:r>
      <w:r w:rsidRPr="00A3751B">
        <w:rPr>
          <w:rFonts w:ascii="Consolas" w:hAnsi="Consolas" w:cs="Consolas"/>
          <w:color w:val="0000FF"/>
          <w:sz w:val="20"/>
          <w:szCs w:val="20"/>
        </w:rPr>
        <w:t>=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appsettings.json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7BCFA0F9" w14:textId="3E7E68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  &lt;</w:t>
      </w:r>
      <w:r w:rsidRPr="00A3751B">
        <w:rPr>
          <w:rFonts w:ascii="Consolas" w:hAnsi="Consolas" w:cs="Consolas"/>
          <w:color w:val="A31515"/>
          <w:sz w:val="20"/>
          <w:szCs w:val="20"/>
        </w:rPr>
        <w:t>CopyToOutputDirectory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  <w:r w:rsidRPr="00A3751B">
        <w:rPr>
          <w:rFonts w:ascii="Consolas" w:hAnsi="Consolas" w:cs="Consolas"/>
          <w:color w:val="000000"/>
          <w:sz w:val="20"/>
          <w:szCs w:val="20"/>
        </w:rPr>
        <w:t>Always</w:t>
      </w: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CopyToOutputDirectory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675F5D40" w14:textId="23E1DE52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/</w:t>
      </w:r>
      <w:r w:rsidRPr="00A3751B">
        <w:rPr>
          <w:rFonts w:ascii="Consolas" w:hAnsi="Consolas" w:cs="Consolas"/>
          <w:color w:val="A31515"/>
          <w:sz w:val="20"/>
          <w:szCs w:val="20"/>
        </w:rPr>
        <w:t>None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50895690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/</w:t>
      </w:r>
      <w:r w:rsidRPr="00A3751B">
        <w:rPr>
          <w:rFonts w:ascii="Consolas" w:hAnsi="Consolas" w:cs="Consolas"/>
          <w:color w:val="A31515"/>
          <w:sz w:val="20"/>
          <w:szCs w:val="20"/>
        </w:rPr>
        <w:t>Item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3FCAA4E2" w14:textId="044DAC33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16D9E07" w14:textId="290C996D" w:rsidR="00A3751B" w:rsidRPr="00A3751B" w:rsidRDefault="00A3751B" w:rsidP="00A3751B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Project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CE969F3" w14:textId="5E73A5B0" w:rsidR="00A3751B" w:rsidRPr="00A3751B" w:rsidRDefault="00A3751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8BDEB1C" w14:textId="678E5673" w:rsidR="00D31DEF" w:rsidRDefault="00D31DE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72AC8085" w14:textId="67863360" w:rsidR="00972329" w:rsidRDefault="00EC6824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C6824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01248" behindDoc="0" locked="0" layoutInCell="1" allowOverlap="1" wp14:anchorId="3B10ECE1" wp14:editId="37911F2D">
            <wp:simplePos x="0" y="0"/>
            <wp:positionH relativeFrom="margin">
              <wp:align>right</wp:align>
            </wp:positionH>
            <wp:positionV relativeFrom="paragraph">
              <wp:posOffset>386080</wp:posOffset>
            </wp:positionV>
            <wp:extent cx="5920740" cy="4975860"/>
            <wp:effectExtent l="0" t="0" r="3810" b="0"/>
            <wp:wrapTopAndBottom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0740" cy="497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2329"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972329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972329"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176874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="00972329" w:rsidRPr="00224FC6">
        <w:rPr>
          <w:rFonts w:ascii="Arial" w:hAnsi="Arial" w:cs="Arial"/>
          <w:sz w:val="28"/>
          <w:szCs w:val="28"/>
        </w:rPr>
        <w:t xml:space="preserve">. </w:t>
      </w:r>
      <w:r w:rsidR="00972329">
        <w:rPr>
          <w:rFonts w:ascii="Arial" w:hAnsi="Arial" w:cs="Arial"/>
          <w:sz w:val="28"/>
          <w:szCs w:val="28"/>
        </w:rPr>
        <w:t>Write code</w:t>
      </w:r>
      <w:r>
        <w:rPr>
          <w:rFonts w:ascii="Arial" w:hAnsi="Arial" w:cs="Arial"/>
          <w:sz w:val="28"/>
          <w:szCs w:val="28"/>
        </w:rPr>
        <w:t>s</w:t>
      </w:r>
      <w:r w:rsidR="00972329">
        <w:rPr>
          <w:rFonts w:ascii="Arial" w:hAnsi="Arial" w:cs="Arial"/>
          <w:sz w:val="28"/>
          <w:szCs w:val="28"/>
        </w:rPr>
        <w:t xml:space="preserve"> for </w:t>
      </w:r>
      <w:r w:rsidR="00F42241" w:rsidRPr="00F42241">
        <w:rPr>
          <w:rFonts w:ascii="Arial" w:hAnsi="Arial" w:cs="Arial"/>
          <w:b/>
          <w:bCs/>
          <w:sz w:val="28"/>
          <w:szCs w:val="28"/>
        </w:rPr>
        <w:t>frmCarDetails.cs</w:t>
      </w:r>
      <w:r w:rsidR="00972329" w:rsidRPr="002B1478">
        <w:rPr>
          <w:rFonts w:ascii="Arial" w:hAnsi="Arial" w:cs="Arial"/>
          <w:sz w:val="28"/>
          <w:szCs w:val="28"/>
        </w:rPr>
        <w:t>:</w:t>
      </w:r>
    </w:p>
    <w:p w14:paraId="5864E14A" w14:textId="3F5E0746" w:rsidR="00EC6824" w:rsidRDefault="00EC6824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1549D815" w14:textId="73B8F35E" w:rsidR="000D7439" w:rsidRDefault="000D7439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195D61D9" w14:textId="2E7F8FAF" w:rsidR="000D7439" w:rsidRDefault="000D7439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6C993AAD" w14:textId="68788F76" w:rsidR="00224FC6" w:rsidRDefault="000D7439" w:rsidP="00F65872">
      <w:pPr>
        <w:rPr>
          <w:rFonts w:ascii="Arial" w:hAnsi="Arial" w:cs="Arial"/>
          <w:sz w:val="28"/>
          <w:szCs w:val="28"/>
        </w:rPr>
      </w:pPr>
      <w:r w:rsidRPr="000D7439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02272" behindDoc="0" locked="0" layoutInCell="1" allowOverlap="1" wp14:anchorId="7F25E333" wp14:editId="5565D963">
            <wp:simplePos x="0" y="0"/>
            <wp:positionH relativeFrom="column">
              <wp:posOffset>68580</wp:posOffset>
            </wp:positionH>
            <wp:positionV relativeFrom="paragraph">
              <wp:posOffset>0</wp:posOffset>
            </wp:positionV>
            <wp:extent cx="6126480" cy="4625340"/>
            <wp:effectExtent l="0" t="0" r="7620" b="3810"/>
            <wp:wrapThrough wrapText="bothSides">
              <wp:wrapPolygon edited="0">
                <wp:start x="0" y="0"/>
                <wp:lineTo x="0" y="21529"/>
                <wp:lineTo x="21560" y="21529"/>
                <wp:lineTo x="21560" y="0"/>
                <wp:lineTo x="0" y="0"/>
              </wp:wrapPolygon>
            </wp:wrapThrough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46253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4FC6"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B1478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224FC6"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176874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="00224FC6" w:rsidRPr="00224FC6">
        <w:rPr>
          <w:rFonts w:ascii="Arial" w:hAnsi="Arial" w:cs="Arial"/>
          <w:sz w:val="28"/>
          <w:szCs w:val="28"/>
        </w:rPr>
        <w:t xml:space="preserve">. </w:t>
      </w:r>
      <w:r w:rsidR="002B1478">
        <w:rPr>
          <w:rFonts w:ascii="Arial" w:hAnsi="Arial" w:cs="Arial"/>
          <w:sz w:val="28"/>
          <w:szCs w:val="28"/>
        </w:rPr>
        <w:t xml:space="preserve">Design UI for </w:t>
      </w:r>
      <w:r w:rsidR="00224FC6" w:rsidRPr="00224FC6">
        <w:rPr>
          <w:rFonts w:ascii="Arial" w:hAnsi="Arial" w:cs="Arial"/>
          <w:b/>
          <w:bCs/>
          <w:sz w:val="28"/>
          <w:szCs w:val="28"/>
        </w:rPr>
        <w:t>frmCarManagement</w:t>
      </w:r>
      <w:r w:rsidR="00461301">
        <w:rPr>
          <w:rFonts w:ascii="Arial" w:hAnsi="Arial" w:cs="Arial"/>
          <w:b/>
          <w:bCs/>
          <w:sz w:val="28"/>
          <w:szCs w:val="28"/>
        </w:rPr>
        <w:t xml:space="preserve">.cs </w:t>
      </w:r>
      <w:r w:rsidR="00461301" w:rsidRPr="00461301">
        <w:rPr>
          <w:rFonts w:ascii="Arial" w:hAnsi="Arial" w:cs="Arial"/>
          <w:sz w:val="28"/>
          <w:szCs w:val="28"/>
        </w:rPr>
        <w:t>form</w:t>
      </w:r>
      <w:r w:rsidR="002B1478" w:rsidRPr="002B1478">
        <w:rPr>
          <w:rFonts w:ascii="Arial" w:hAnsi="Arial" w:cs="Arial"/>
          <w:sz w:val="28"/>
          <w:szCs w:val="28"/>
        </w:rPr>
        <w:t>:</w:t>
      </w:r>
    </w:p>
    <w:p w14:paraId="11037791" w14:textId="76E98076" w:rsidR="00DF7DA5" w:rsidRPr="002B1478" w:rsidRDefault="00DF7DA5" w:rsidP="00DF7DA5">
      <w:pPr>
        <w:pStyle w:val="ListParagraph"/>
        <w:spacing w:before="120" w:after="120" w:line="276" w:lineRule="auto"/>
        <w:ind w:left="360"/>
        <w:jc w:val="center"/>
        <w:rPr>
          <w:rFonts w:ascii="Arial" w:hAnsi="Arial" w:cs="Arial"/>
          <w:sz w:val="28"/>
          <w:szCs w:val="28"/>
        </w:rPr>
      </w:pPr>
      <w:r w:rsidRPr="00DF7DA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6F21D29" wp14:editId="3F519537">
            <wp:extent cx="5691505" cy="2964180"/>
            <wp:effectExtent l="0" t="0" r="4445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695184" cy="2966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5"/>
        <w:tblW w:w="9000" w:type="dxa"/>
        <w:tblInd w:w="355" w:type="dxa"/>
        <w:tblLook w:val="04A0" w:firstRow="1" w:lastRow="0" w:firstColumn="1" w:lastColumn="0" w:noHBand="0" w:noVBand="1"/>
      </w:tblPr>
      <w:tblGrid>
        <w:gridCol w:w="706"/>
        <w:gridCol w:w="1993"/>
        <w:gridCol w:w="2896"/>
        <w:gridCol w:w="3405"/>
      </w:tblGrid>
      <w:tr w:rsidR="00224FC6" w:rsidRPr="0002786A" w14:paraId="745BBD33" w14:textId="77777777" w:rsidTr="00DF7D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  <w:vAlign w:val="center"/>
          </w:tcPr>
          <w:p w14:paraId="32B45527" w14:textId="77777777" w:rsidR="00224FC6" w:rsidRPr="00B55975" w:rsidRDefault="00224FC6" w:rsidP="00840E7B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rPr>
                <w:rFonts w:ascii="Arial" w:hAnsi="Arial" w:cs="Arial"/>
                <w:kern w:val="24"/>
                <w:sz w:val="26"/>
                <w:szCs w:val="26"/>
              </w:rPr>
            </w:pPr>
            <w:r w:rsidRPr="00B55975">
              <w:rPr>
                <w:rFonts w:ascii="Arial" w:hAnsi="Arial" w:cs="Arial"/>
                <w:kern w:val="24"/>
                <w:sz w:val="26"/>
                <w:szCs w:val="26"/>
              </w:rPr>
              <w:lastRenderedPageBreak/>
              <w:t>No.</w:t>
            </w:r>
          </w:p>
        </w:tc>
        <w:tc>
          <w:tcPr>
            <w:tcW w:w="1993" w:type="dxa"/>
            <w:vAlign w:val="center"/>
          </w:tcPr>
          <w:p w14:paraId="4B337C4E" w14:textId="77777777" w:rsidR="00224FC6" w:rsidRPr="00B55975" w:rsidRDefault="00224FC6" w:rsidP="00840E7B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24"/>
                <w:sz w:val="26"/>
                <w:szCs w:val="26"/>
              </w:rPr>
            </w:pPr>
            <w:r w:rsidRPr="00B55975">
              <w:rPr>
                <w:rFonts w:ascii="Arial" w:hAnsi="Arial" w:cs="Arial"/>
                <w:kern w:val="24"/>
                <w:sz w:val="26"/>
                <w:szCs w:val="26"/>
              </w:rPr>
              <w:t>Object Type</w:t>
            </w:r>
          </w:p>
        </w:tc>
        <w:tc>
          <w:tcPr>
            <w:tcW w:w="2896" w:type="dxa"/>
            <w:vAlign w:val="center"/>
          </w:tcPr>
          <w:p w14:paraId="11348C96" w14:textId="77777777" w:rsidR="00224FC6" w:rsidRPr="00B55975" w:rsidRDefault="00224FC6" w:rsidP="00840E7B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Cs/>
                <w:sz w:val="26"/>
                <w:szCs w:val="26"/>
              </w:rPr>
            </w:pPr>
            <w:r w:rsidRPr="00B55975">
              <w:rPr>
                <w:rFonts w:ascii="Arial" w:hAnsi="Arial" w:cs="Arial"/>
                <w:kern w:val="24"/>
                <w:sz w:val="26"/>
                <w:szCs w:val="26"/>
              </w:rPr>
              <w:t>Object name</w:t>
            </w:r>
          </w:p>
        </w:tc>
        <w:tc>
          <w:tcPr>
            <w:tcW w:w="3405" w:type="dxa"/>
            <w:vAlign w:val="center"/>
          </w:tcPr>
          <w:p w14:paraId="28021E93" w14:textId="77777777" w:rsidR="00224FC6" w:rsidRPr="00B55975" w:rsidRDefault="00224FC6" w:rsidP="00840E7B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Cs/>
                <w:sz w:val="26"/>
                <w:szCs w:val="26"/>
              </w:rPr>
            </w:pPr>
            <w:r w:rsidRPr="00B55975">
              <w:rPr>
                <w:rFonts w:ascii="Arial" w:hAnsi="Arial" w:cs="Arial"/>
                <w:kern w:val="24"/>
                <w:sz w:val="26"/>
                <w:szCs w:val="26"/>
              </w:rPr>
              <w:t>Properties / Events</w:t>
            </w:r>
          </w:p>
        </w:tc>
      </w:tr>
      <w:tr w:rsidR="00DF7DA5" w:rsidRPr="0002786A" w14:paraId="2F8855D5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7E763885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</w:p>
        </w:tc>
        <w:tc>
          <w:tcPr>
            <w:tcW w:w="1993" w:type="dxa"/>
          </w:tcPr>
          <w:p w14:paraId="18635535" w14:textId="7218B888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35C894B7" w14:textId="396C20F5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CarID</w:t>
            </w:r>
          </w:p>
        </w:tc>
        <w:tc>
          <w:tcPr>
            <w:tcW w:w="3405" w:type="dxa"/>
          </w:tcPr>
          <w:p w14:paraId="6AFE0EBD" w14:textId="0439320C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 xml:space="preserve">Text: </w:t>
            </w: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Car ID</w:t>
            </w:r>
          </w:p>
        </w:tc>
      </w:tr>
      <w:tr w:rsidR="00DF7DA5" w:rsidRPr="0002786A" w14:paraId="2007D634" w14:textId="77777777" w:rsidTr="00DF7DA5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1C5198E2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2</w:t>
            </w:r>
          </w:p>
        </w:tc>
        <w:tc>
          <w:tcPr>
            <w:tcW w:w="1993" w:type="dxa"/>
          </w:tcPr>
          <w:p w14:paraId="0162DB0A" w14:textId="21419E13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4879C64E" w14:textId="6D59FCB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CarName</w:t>
            </w:r>
          </w:p>
        </w:tc>
        <w:tc>
          <w:tcPr>
            <w:tcW w:w="3405" w:type="dxa"/>
          </w:tcPr>
          <w:p w14:paraId="02B9769B" w14:textId="3040F310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Car Name</w:t>
            </w:r>
          </w:p>
        </w:tc>
      </w:tr>
      <w:tr w:rsidR="00DF7DA5" w:rsidRPr="0002786A" w14:paraId="0DE3BC56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67B13DB7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3</w:t>
            </w:r>
          </w:p>
        </w:tc>
        <w:tc>
          <w:tcPr>
            <w:tcW w:w="1993" w:type="dxa"/>
          </w:tcPr>
          <w:p w14:paraId="15998880" w14:textId="46B98CF2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3E164302" w14:textId="5760FB7A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Manufacturer</w:t>
            </w:r>
          </w:p>
        </w:tc>
        <w:tc>
          <w:tcPr>
            <w:tcW w:w="3405" w:type="dxa"/>
          </w:tcPr>
          <w:p w14:paraId="77157984" w14:textId="3E9C4FD0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 xml:space="preserve">Text: </w:t>
            </w: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Manufacturer</w:t>
            </w:r>
          </w:p>
        </w:tc>
      </w:tr>
      <w:tr w:rsidR="00DF7DA5" w:rsidRPr="0002786A" w14:paraId="717366D8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74BCDA9F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4</w:t>
            </w:r>
          </w:p>
        </w:tc>
        <w:tc>
          <w:tcPr>
            <w:tcW w:w="1993" w:type="dxa"/>
          </w:tcPr>
          <w:p w14:paraId="0C1C0C7C" w14:textId="0DAEA5E6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2B17BB4D" w14:textId="001F190A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Price</w:t>
            </w:r>
          </w:p>
        </w:tc>
        <w:tc>
          <w:tcPr>
            <w:tcW w:w="3405" w:type="dxa"/>
          </w:tcPr>
          <w:p w14:paraId="48795309" w14:textId="441035C0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Price</w:t>
            </w:r>
          </w:p>
        </w:tc>
      </w:tr>
      <w:tr w:rsidR="00DF7DA5" w:rsidRPr="0002786A" w14:paraId="7889C90F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733D5FDB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5</w:t>
            </w:r>
          </w:p>
        </w:tc>
        <w:tc>
          <w:tcPr>
            <w:tcW w:w="1993" w:type="dxa"/>
          </w:tcPr>
          <w:p w14:paraId="14934A46" w14:textId="3CEAEB88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719520B1" w14:textId="1B5A8E09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ReleaseYear</w:t>
            </w:r>
          </w:p>
        </w:tc>
        <w:tc>
          <w:tcPr>
            <w:tcW w:w="3405" w:type="dxa"/>
          </w:tcPr>
          <w:p w14:paraId="01140829" w14:textId="7C07A9A3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ReleaseYear</w:t>
            </w:r>
          </w:p>
        </w:tc>
      </w:tr>
      <w:tr w:rsidR="00DF7DA5" w:rsidRPr="0002786A" w14:paraId="47F96154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58F33F2F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6</w:t>
            </w:r>
          </w:p>
        </w:tc>
        <w:tc>
          <w:tcPr>
            <w:tcW w:w="1993" w:type="dxa"/>
          </w:tcPr>
          <w:p w14:paraId="06CBC153" w14:textId="4D03BF29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51C4390F" w14:textId="23C965EE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CarID</w:t>
            </w:r>
          </w:p>
        </w:tc>
        <w:tc>
          <w:tcPr>
            <w:tcW w:w="3405" w:type="dxa"/>
          </w:tcPr>
          <w:p w14:paraId="6FCDDF38" w14:textId="50DD5312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DF7DA5" w:rsidRPr="0002786A" w14:paraId="1B4BF062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517A244" w14:textId="77777777" w:rsidR="00DF7DA5" w:rsidRPr="00A549E9" w:rsidRDefault="00DF7DA5" w:rsidP="00DF7DA5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7</w:t>
            </w:r>
          </w:p>
        </w:tc>
        <w:tc>
          <w:tcPr>
            <w:tcW w:w="1993" w:type="dxa"/>
          </w:tcPr>
          <w:p w14:paraId="36B8E0DF" w14:textId="005833BB" w:rsidR="00DF7DA5" w:rsidRPr="00A549E9" w:rsidRDefault="00DF7DA5" w:rsidP="00DF7DA5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6D97A081" w14:textId="52C53F5C" w:rsidR="00DF7DA5" w:rsidRPr="00A549E9" w:rsidRDefault="00DF7DA5" w:rsidP="00DF7DA5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CarName</w:t>
            </w:r>
          </w:p>
        </w:tc>
        <w:tc>
          <w:tcPr>
            <w:tcW w:w="3405" w:type="dxa"/>
          </w:tcPr>
          <w:p w14:paraId="6CF5585E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DF7DA5" w:rsidRPr="0002786A" w14:paraId="7F53A31D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B51982C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8</w:t>
            </w:r>
          </w:p>
        </w:tc>
        <w:tc>
          <w:tcPr>
            <w:tcW w:w="1993" w:type="dxa"/>
          </w:tcPr>
          <w:p w14:paraId="1447AF25" w14:textId="4A0BE9D2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1D16EC25" w14:textId="06BEE83C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Price</w:t>
            </w:r>
          </w:p>
        </w:tc>
        <w:tc>
          <w:tcPr>
            <w:tcW w:w="3405" w:type="dxa"/>
          </w:tcPr>
          <w:p w14:paraId="136E08C8" w14:textId="23F23852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DF7DA5" w:rsidRPr="0002786A" w14:paraId="061DF62E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6A59428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9</w:t>
            </w:r>
          </w:p>
        </w:tc>
        <w:tc>
          <w:tcPr>
            <w:tcW w:w="1993" w:type="dxa"/>
          </w:tcPr>
          <w:p w14:paraId="5931AFDA" w14:textId="11E89D96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6234188F" w14:textId="3B8E9A58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ReleaseYear</w:t>
            </w:r>
          </w:p>
        </w:tc>
        <w:tc>
          <w:tcPr>
            <w:tcW w:w="3405" w:type="dxa"/>
          </w:tcPr>
          <w:p w14:paraId="039F020A" w14:textId="1E675771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1C016D" w:rsidRPr="0002786A" w14:paraId="4005AF1F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0143871A" w14:textId="5CE2638A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>
              <w:rPr>
                <w:rFonts w:ascii="Arial" w:hAnsi="Arial" w:cs="Arial"/>
                <w:bCs w:val="0"/>
                <w:iCs/>
                <w:sz w:val="24"/>
                <w:szCs w:val="24"/>
              </w:rPr>
              <w:t>10</w:t>
            </w:r>
          </w:p>
        </w:tc>
        <w:tc>
          <w:tcPr>
            <w:tcW w:w="1993" w:type="dxa"/>
          </w:tcPr>
          <w:p w14:paraId="16A2A546" w14:textId="0E1CEFAB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78AB2414" w14:textId="0AF86CF5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Manufacturer</w:t>
            </w:r>
          </w:p>
        </w:tc>
        <w:tc>
          <w:tcPr>
            <w:tcW w:w="3405" w:type="dxa"/>
          </w:tcPr>
          <w:p w14:paraId="5893FAB4" w14:textId="77777777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1C016D" w:rsidRPr="0002786A" w14:paraId="7E8EA79A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679ED32" w14:textId="7CB96D13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</w:p>
        </w:tc>
        <w:tc>
          <w:tcPr>
            <w:tcW w:w="1993" w:type="dxa"/>
          </w:tcPr>
          <w:p w14:paraId="4E8D70A1" w14:textId="604254C4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896" w:type="dxa"/>
          </w:tcPr>
          <w:p w14:paraId="2326A5AF" w14:textId="14D8AFD9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</w:t>
            </w: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oad</w:t>
            </w:r>
          </w:p>
        </w:tc>
        <w:tc>
          <w:tcPr>
            <w:tcW w:w="3405" w:type="dxa"/>
          </w:tcPr>
          <w:p w14:paraId="76D63673" w14:textId="3D1E4849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 xml:space="preserve">Text: </w:t>
            </w:r>
            <w:r>
              <w:rPr>
                <w:rFonts w:ascii="Arial" w:hAnsi="Arial" w:cs="Arial"/>
                <w:color w:val="000000" w:themeColor="dark1"/>
                <w:kern w:val="24"/>
              </w:rPr>
              <w:t>Load</w:t>
            </w:r>
          </w:p>
          <w:p w14:paraId="1CAEF235" w14:textId="12F3C6F3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Click</w:t>
            </w:r>
          </w:p>
        </w:tc>
      </w:tr>
      <w:tr w:rsidR="001C016D" w:rsidRPr="0002786A" w14:paraId="3308CA87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1C0C2AB" w14:textId="6F888E05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bCs w:val="0"/>
                <w:iCs/>
                <w:sz w:val="24"/>
                <w:szCs w:val="24"/>
              </w:rPr>
              <w:t>2</w:t>
            </w:r>
          </w:p>
        </w:tc>
        <w:tc>
          <w:tcPr>
            <w:tcW w:w="1993" w:type="dxa"/>
          </w:tcPr>
          <w:p w14:paraId="1AF9008D" w14:textId="2D2424C8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896" w:type="dxa"/>
          </w:tcPr>
          <w:p w14:paraId="5D96E050" w14:textId="10ACC65C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</w:t>
            </w: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New</w:t>
            </w:r>
          </w:p>
        </w:tc>
        <w:tc>
          <w:tcPr>
            <w:tcW w:w="3405" w:type="dxa"/>
          </w:tcPr>
          <w:p w14:paraId="4DAC6BE4" w14:textId="4899090D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 xml:space="preserve">Text: </w:t>
            </w:r>
            <w:r>
              <w:rPr>
                <w:rFonts w:ascii="Arial" w:hAnsi="Arial" w:cs="Arial"/>
                <w:color w:val="000000" w:themeColor="dark1"/>
                <w:kern w:val="24"/>
              </w:rPr>
              <w:t>New</w:t>
            </w:r>
          </w:p>
          <w:p w14:paraId="2178D179" w14:textId="6AB3E217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Click</w:t>
            </w:r>
          </w:p>
        </w:tc>
      </w:tr>
      <w:tr w:rsidR="001C016D" w:rsidRPr="0002786A" w14:paraId="7A12C401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734E6E6A" w14:textId="4BF92DD3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bCs w:val="0"/>
                <w:iCs/>
                <w:sz w:val="24"/>
                <w:szCs w:val="24"/>
              </w:rPr>
              <w:t>3</w:t>
            </w:r>
          </w:p>
        </w:tc>
        <w:tc>
          <w:tcPr>
            <w:tcW w:w="1993" w:type="dxa"/>
          </w:tcPr>
          <w:p w14:paraId="22EEBC64" w14:textId="74D7F6FF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896" w:type="dxa"/>
          </w:tcPr>
          <w:p w14:paraId="3BBE00C0" w14:textId="26BD7910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</w:t>
            </w: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Delete</w:t>
            </w:r>
          </w:p>
        </w:tc>
        <w:tc>
          <w:tcPr>
            <w:tcW w:w="3405" w:type="dxa"/>
          </w:tcPr>
          <w:p w14:paraId="4BC97295" w14:textId="77777777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>Text: Delete</w:t>
            </w:r>
          </w:p>
          <w:p w14:paraId="53BFA466" w14:textId="0A3D8B9C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Click</w:t>
            </w:r>
          </w:p>
        </w:tc>
      </w:tr>
      <w:tr w:rsidR="001C016D" w:rsidRPr="0002786A" w14:paraId="046F75EC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3CF6613C" w14:textId="45B7EC24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iCs/>
                <w:sz w:val="24"/>
                <w:szCs w:val="24"/>
              </w:rPr>
              <w:t>4</w:t>
            </w:r>
          </w:p>
        </w:tc>
        <w:tc>
          <w:tcPr>
            <w:tcW w:w="1993" w:type="dxa"/>
          </w:tcPr>
          <w:p w14:paraId="52FD12D6" w14:textId="76218C1A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DataGridView</w:t>
            </w:r>
          </w:p>
        </w:tc>
        <w:tc>
          <w:tcPr>
            <w:tcW w:w="2896" w:type="dxa"/>
          </w:tcPr>
          <w:p w14:paraId="51C885FD" w14:textId="332848F2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875DB1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dgvCarList</w:t>
            </w:r>
          </w:p>
        </w:tc>
        <w:tc>
          <w:tcPr>
            <w:tcW w:w="3405" w:type="dxa"/>
          </w:tcPr>
          <w:p w14:paraId="695341FC" w14:textId="77777777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>ReadOnly: True</w:t>
            </w:r>
          </w:p>
          <w:p w14:paraId="14C92A7B" w14:textId="3A175849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SelectionMode:FullRowSelect</w:t>
            </w:r>
          </w:p>
        </w:tc>
      </w:tr>
      <w:tr w:rsidR="001C016D" w:rsidRPr="0002786A" w14:paraId="4993BBCA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30B8BEB" w14:textId="6E0F4BAB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 w:cs="Arial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iCs/>
                <w:sz w:val="24"/>
                <w:szCs w:val="24"/>
              </w:rPr>
              <w:t>5</w:t>
            </w:r>
          </w:p>
        </w:tc>
        <w:tc>
          <w:tcPr>
            <w:tcW w:w="1993" w:type="dxa"/>
          </w:tcPr>
          <w:p w14:paraId="2D037E27" w14:textId="2CA2B3AD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Form</w:t>
            </w:r>
          </w:p>
        </w:tc>
        <w:tc>
          <w:tcPr>
            <w:tcW w:w="2896" w:type="dxa"/>
          </w:tcPr>
          <w:p w14:paraId="7A0B7874" w14:textId="5A2B97AE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875DB1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frmCarManagement</w:t>
            </w:r>
          </w:p>
        </w:tc>
        <w:tc>
          <w:tcPr>
            <w:tcW w:w="3405" w:type="dxa"/>
          </w:tcPr>
          <w:p w14:paraId="6BD80089" w14:textId="77777777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>StartPosition: CenterScreen</w:t>
            </w:r>
          </w:p>
          <w:p w14:paraId="58997FBB" w14:textId="2B50DE4C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 xml:space="preserve">Text: </w:t>
            </w:r>
            <w:r w:rsidRPr="00875DB1">
              <w:rPr>
                <w:rFonts w:ascii="Arial" w:eastAsiaTheme="minorEastAsia" w:hAnsi="Arial" w:cs="Arial"/>
                <w:color w:val="000000" w:themeColor="dark1"/>
                <w:kern w:val="24"/>
              </w:rPr>
              <w:t>Car Management</w:t>
            </w:r>
          </w:p>
          <w:p w14:paraId="2518F5A0" w14:textId="13C5FB6F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Load</w:t>
            </w:r>
          </w:p>
        </w:tc>
      </w:tr>
    </w:tbl>
    <w:p w14:paraId="012B2BE6" w14:textId="77777777" w:rsidR="00BB4827" w:rsidRDefault="00BB4827" w:rsidP="00F65872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579D98F8" w14:textId="42C7AC56" w:rsidR="00AE511A" w:rsidRDefault="007C0122" w:rsidP="00F65872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F6F64">
        <w:rPr>
          <w:rFonts w:ascii="Arial" w:hAnsi="Arial" w:cs="Arial"/>
          <w:color w:val="171717"/>
          <w:sz w:val="38"/>
          <w:szCs w:val="38"/>
        </w:rPr>
        <w:t xml:space="preserve">Reference to </w:t>
      </w:r>
      <w:r w:rsidR="00CF6F64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  <w:r w:rsidR="00AE511A">
        <w:rPr>
          <w:rFonts w:ascii="Arial" w:hAnsi="Arial" w:cs="Arial"/>
          <w:color w:val="171717"/>
          <w:sz w:val="38"/>
          <w:szCs w:val="38"/>
        </w:rPr>
        <w:t xml:space="preserve"> and write code for WinForms </w:t>
      </w:r>
      <w:r w:rsidR="00AE511A" w:rsidRPr="000F4840">
        <w:rPr>
          <w:rFonts w:ascii="Arial" w:hAnsi="Arial" w:cs="Arial"/>
          <w:color w:val="171717"/>
          <w:sz w:val="38"/>
          <w:szCs w:val="38"/>
        </w:rPr>
        <w:t>project</w:t>
      </w:r>
    </w:p>
    <w:p w14:paraId="6B863235" w14:textId="27D05CFF" w:rsidR="00F65872" w:rsidRDefault="00AE511A" w:rsidP="00300384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F65872" w:rsidRPr="00F65872">
        <w:rPr>
          <w:rFonts w:ascii="Arial" w:hAnsi="Arial" w:cs="Arial"/>
          <w:b w:val="0"/>
          <w:bCs w:val="0"/>
          <w:sz w:val="28"/>
          <w:szCs w:val="28"/>
        </w:rPr>
        <w:t xml:space="preserve">Right-click on </w:t>
      </w:r>
      <w:r w:rsidR="00F65872" w:rsidRPr="00F65872">
        <w:rPr>
          <w:rFonts w:ascii="Arial" w:hAnsi="Arial" w:cs="Arial"/>
          <w:sz w:val="28"/>
          <w:szCs w:val="28"/>
        </w:rPr>
        <w:t>AutomobileWinApp</w:t>
      </w:r>
      <w:r w:rsidR="00F65872" w:rsidRPr="00F65872">
        <w:rPr>
          <w:rFonts w:ascii="Arial" w:hAnsi="Arial" w:cs="Arial"/>
          <w:b w:val="0"/>
          <w:bCs w:val="0"/>
          <w:sz w:val="28"/>
          <w:szCs w:val="28"/>
        </w:rPr>
        <w:t xml:space="preserve"> project, </w:t>
      </w:r>
      <w:r w:rsidR="00F65872">
        <w:rPr>
          <w:rFonts w:ascii="Arial" w:hAnsi="Arial" w:cs="Arial"/>
          <w:b w:val="0"/>
          <w:bCs w:val="0"/>
          <w:sz w:val="28"/>
          <w:szCs w:val="28"/>
        </w:rPr>
        <w:t>select Add | Project Reference</w:t>
      </w:r>
      <w:r w:rsidR="00606776">
        <w:rPr>
          <w:rFonts w:ascii="Arial" w:hAnsi="Arial" w:cs="Arial"/>
          <w:b w:val="0"/>
          <w:bCs w:val="0"/>
          <w:sz w:val="28"/>
          <w:szCs w:val="28"/>
        </w:rPr>
        <w:t xml:space="preserve">, and perform as </w:t>
      </w:r>
      <w:r w:rsidR="00281D78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06776">
        <w:rPr>
          <w:rFonts w:ascii="Arial" w:hAnsi="Arial" w:cs="Arial"/>
          <w:b w:val="0"/>
          <w:bCs w:val="0"/>
          <w:sz w:val="28"/>
          <w:szCs w:val="28"/>
        </w:rPr>
        <w:t>below figure:</w:t>
      </w:r>
    </w:p>
    <w:p w14:paraId="70FFA2A2" w14:textId="77777777" w:rsidR="00F65872" w:rsidRDefault="00F65872" w:rsidP="00F65872">
      <w:pPr>
        <w:jc w:val="both"/>
        <w:rPr>
          <w:rFonts w:ascii="Arial" w:eastAsia="Times New Roman" w:hAnsi="Arial" w:cs="Arial"/>
          <w:kern w:val="36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3FD83F51" w14:textId="1F195157" w:rsidR="00AE511A" w:rsidRDefault="00606776" w:rsidP="00606776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771D4B36" wp14:editId="37D62830">
                <wp:simplePos x="0" y="0"/>
                <wp:positionH relativeFrom="page">
                  <wp:posOffset>5478780</wp:posOffset>
                </wp:positionH>
                <wp:positionV relativeFrom="paragraph">
                  <wp:posOffset>2293620</wp:posOffset>
                </wp:positionV>
                <wp:extent cx="1501504" cy="843915"/>
                <wp:effectExtent l="0" t="0" r="22860" b="13335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1504" cy="843915"/>
                          <a:chOff x="-30479" y="-45720"/>
                          <a:chExt cx="1501504" cy="843915"/>
                        </a:xfrm>
                      </wpg:grpSpPr>
                      <wpg:grpSp>
                        <wpg:cNvPr id="89" name="Group 24"/>
                        <wpg:cNvGrpSpPr/>
                        <wpg:grpSpPr>
                          <a:xfrm>
                            <a:off x="-30479" y="228600"/>
                            <a:ext cx="1104419" cy="569595"/>
                            <a:chOff x="64089" y="102403"/>
                            <a:chExt cx="1430622" cy="682240"/>
                          </a:xfrm>
                        </wpg:grpSpPr>
                        <wps:wsp>
                          <wps:cNvPr id="90" name="Rectangle 90"/>
                          <wps:cNvSpPr/>
                          <wps:spPr>
                            <a:xfrm>
                              <a:off x="64089" y="436359"/>
                              <a:ext cx="829134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1" name="Straight Arrow Connector 91"/>
                          <wps:cNvCnPr>
                            <a:cxnSpLocks/>
                          </wps:cNvCnPr>
                          <wps:spPr>
                            <a:xfrm flipH="1">
                              <a:off x="556502" y="102403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2" name="Oval 92"/>
                        <wps:cNvSpPr/>
                        <wps:spPr>
                          <a:xfrm>
                            <a:off x="1074158" y="-457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52E2F9" w14:textId="7158B94C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1D4B36" id="Group 88" o:spid="_x0000_s1068" style="position:absolute;margin-left:431.4pt;margin-top:180.6pt;width:118.25pt;height:66.45pt;z-index:251706368;mso-position-horizontal-relative:page;mso-width-relative:margin;mso-height-relative:margin" coordorigin="-304,-457" coordsize="15015,8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">
                <v:group id="_x0000_s1069" style="position:absolute;left:-304;top:2286;width:11043;height:5695" coordorigin="640,1024" coordsize="14306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rect id="Rectangle 90" o:spid="_x0000_s1070" style="position:absolute;left:640;top:4363;width:8292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91" o:spid="_x0000_s1071" type="#_x0000_t32" style="position:absolute;left:556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2" o:spid="_x0000_s1072" style="position:absolute;left:10741;top:-457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7752E2F9" w14:textId="7158B94C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4E0475F3" wp14:editId="2DD07EAC">
                <wp:simplePos x="0" y="0"/>
                <wp:positionH relativeFrom="margin">
                  <wp:posOffset>1203960</wp:posOffset>
                </wp:positionH>
                <wp:positionV relativeFrom="paragraph">
                  <wp:posOffset>152400</wp:posOffset>
                </wp:positionV>
                <wp:extent cx="2157087" cy="874395"/>
                <wp:effectExtent l="0" t="0" r="15240" b="20955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7087" cy="874395"/>
                          <a:chOff x="0" y="-76200"/>
                          <a:chExt cx="2157087" cy="874395"/>
                        </a:xfrm>
                      </wpg:grpSpPr>
                      <wpg:grpSp>
                        <wpg:cNvPr id="84" name="Group 24"/>
                        <wpg:cNvGrpSpPr/>
                        <wpg:grpSpPr>
                          <a:xfrm>
                            <a:off x="0" y="213360"/>
                            <a:ext cx="1759740" cy="584835"/>
                            <a:chOff x="103572" y="84149"/>
                            <a:chExt cx="2279498" cy="700494"/>
                          </a:xfrm>
                        </wpg:grpSpPr>
                        <wps:wsp>
                          <wps:cNvPr id="85" name="Rectangle 8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6" name="Straight Arrow Connector 86"/>
                          <wps:cNvCnPr>
                            <a:cxnSpLocks/>
                          </wps:cNvCnPr>
                          <wps:spPr>
                            <a:xfrm flipH="1">
                              <a:off x="1444861" y="84149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7" name="Oval 87"/>
                        <wps:cNvSpPr/>
                        <wps:spPr>
                          <a:xfrm>
                            <a:off x="1760220" y="-762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12FA8" w14:textId="7736406F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0475F3" id="Group 83" o:spid="_x0000_s1073" style="position:absolute;margin-left:94.8pt;margin-top:12pt;width:169.85pt;height:68.85pt;z-index:251704320;mso-position-horizontal-relative:margin;mso-width-relative:margin;mso-height-relative:margin" coordorigin=",-762" coordsize="21570,8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">
                <v:group id="_x0000_s1074" style="position:absolute;top:2133;width:17597;height:5848" coordorigin="1035,841" coordsize="22794,7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rect id="Rectangle 85" o:spid="_x0000_s107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dD5wwAAANsAAAAPAAAAZHJzL2Rvd25yZXYueG1sRI9La8JA&#10;FIX3Bf/DcAvdFJ1YqI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jxXQ+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6" o:spid="_x0000_s1076" type="#_x0000_t32" style="position:absolute;left:14448;top:84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87" o:spid="_x0000_s1077" style="position:absolute;left:17602;top:-762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30E12FA8" w14:textId="7736406F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1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65872" w:rsidRPr="00F65872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3D47F71" wp14:editId="32986008">
            <wp:extent cx="5852160" cy="314706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598C" w14:textId="0DB09B3C" w:rsidR="00594745" w:rsidRDefault="00594745" w:rsidP="00300384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F65872"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Pr="00263651">
        <w:rPr>
          <w:rFonts w:ascii="Arial" w:hAnsi="Arial" w:cs="Arial"/>
          <w:b w:val="0"/>
          <w:bCs w:val="0"/>
          <w:sz w:val="28"/>
          <w:szCs w:val="28"/>
        </w:rPr>
        <w:t>Write codes for</w:t>
      </w:r>
      <w:r>
        <w:rPr>
          <w:rFonts w:ascii="Arial" w:hAnsi="Arial" w:cs="Arial"/>
          <w:sz w:val="28"/>
          <w:szCs w:val="28"/>
        </w:rPr>
        <w:t xml:space="preserve"> </w:t>
      </w:r>
      <w:r w:rsidRPr="00461301">
        <w:rPr>
          <w:rFonts w:ascii="Arial" w:hAnsi="Arial" w:cs="Arial"/>
          <w:sz w:val="28"/>
          <w:szCs w:val="28"/>
        </w:rPr>
        <w:t xml:space="preserve">frmCarManagement.cs </w:t>
      </w:r>
    </w:p>
    <w:p w14:paraId="4B40169A" w14:textId="0C1D004B" w:rsidR="00A5613C" w:rsidRDefault="00A5613C" w:rsidP="00300384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A5613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FA0ED80" wp14:editId="1AA8DAB1">
            <wp:extent cx="5943600" cy="4302125"/>
            <wp:effectExtent l="0" t="0" r="0" b="317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A3414" w14:textId="387C29BD" w:rsidR="00A5613C" w:rsidRDefault="00A5613C" w:rsidP="00A5613C">
      <w:pPr>
        <w:pStyle w:val="Heading1"/>
        <w:shd w:val="clear" w:color="auto" w:fill="FFFFFF"/>
        <w:spacing w:before="120" w:beforeAutospacing="0" w:after="120" w:afterAutospacing="0" w:line="276" w:lineRule="auto"/>
        <w:ind w:left="720"/>
        <w:rPr>
          <w:rFonts w:ascii="Arial" w:hAnsi="Arial" w:cs="Arial"/>
          <w:color w:val="171717"/>
          <w:sz w:val="38"/>
          <w:szCs w:val="38"/>
        </w:rPr>
      </w:pPr>
      <w:r w:rsidRPr="00A5613C">
        <w:rPr>
          <w:rFonts w:ascii="Arial" w:hAnsi="Arial" w:cs="Arial"/>
          <w:noProof/>
          <w:color w:val="171717"/>
          <w:sz w:val="38"/>
          <w:szCs w:val="38"/>
        </w:rPr>
        <w:lastRenderedPageBreak/>
        <w:drawing>
          <wp:inline distT="0" distB="0" distL="0" distR="0" wp14:anchorId="3F5E6975" wp14:editId="5ADA6C3A">
            <wp:extent cx="4359018" cy="5090601"/>
            <wp:effectExtent l="0" t="0" r="381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509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A1A45" w14:textId="27ECBBAB" w:rsidR="00A5613C" w:rsidRDefault="00A5613C" w:rsidP="00A5613C">
      <w:pPr>
        <w:pStyle w:val="Heading1"/>
        <w:shd w:val="clear" w:color="auto" w:fill="FFFFFF"/>
        <w:spacing w:before="120" w:beforeAutospacing="0" w:after="120" w:afterAutospacing="0" w:line="276" w:lineRule="auto"/>
        <w:ind w:left="720"/>
        <w:rPr>
          <w:rFonts w:ascii="Arial" w:hAnsi="Arial" w:cs="Arial"/>
          <w:color w:val="171717"/>
          <w:sz w:val="38"/>
          <w:szCs w:val="38"/>
        </w:rPr>
      </w:pPr>
      <w:r w:rsidRPr="00A5613C">
        <w:rPr>
          <w:rFonts w:ascii="Arial" w:hAnsi="Arial" w:cs="Arial"/>
          <w:noProof/>
          <w:color w:val="171717"/>
          <w:sz w:val="38"/>
          <w:szCs w:val="38"/>
        </w:rPr>
        <w:lastRenderedPageBreak/>
        <w:drawing>
          <wp:inline distT="0" distB="0" distL="0" distR="0" wp14:anchorId="609B92A8" wp14:editId="0876C231">
            <wp:extent cx="5501640" cy="5806440"/>
            <wp:effectExtent l="0" t="0" r="3810" b="381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02119" cy="580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8546E" w14:textId="237F66B0" w:rsidR="00A5613C" w:rsidRDefault="002F43D7" w:rsidP="00A5613C">
      <w:pPr>
        <w:pStyle w:val="Heading1"/>
        <w:shd w:val="clear" w:color="auto" w:fill="FFFFFF"/>
        <w:spacing w:before="120" w:beforeAutospacing="0" w:after="120" w:afterAutospacing="0" w:line="276" w:lineRule="auto"/>
        <w:ind w:left="720"/>
        <w:rPr>
          <w:rFonts w:ascii="Arial" w:hAnsi="Arial" w:cs="Arial"/>
          <w:color w:val="171717"/>
          <w:sz w:val="38"/>
          <w:szCs w:val="38"/>
        </w:rPr>
      </w:pPr>
      <w:r w:rsidRPr="002F43D7">
        <w:rPr>
          <w:rFonts w:ascii="Arial" w:hAnsi="Arial" w:cs="Arial"/>
          <w:noProof/>
          <w:color w:val="171717"/>
          <w:sz w:val="38"/>
          <w:szCs w:val="38"/>
        </w:rPr>
        <w:lastRenderedPageBreak/>
        <w:drawing>
          <wp:inline distT="0" distB="0" distL="0" distR="0" wp14:anchorId="6993265B" wp14:editId="16708989">
            <wp:extent cx="5149900" cy="3652798"/>
            <wp:effectExtent l="0" t="0" r="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76586" cy="367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1F6C" w14:textId="209AB70E" w:rsidR="000C2C46" w:rsidRDefault="009B0B23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9B0B23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6A6D51E6" wp14:editId="7D73AFB3">
            <wp:extent cx="4816257" cy="2591025"/>
            <wp:effectExtent l="0" t="0" r="381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25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0CB57" w14:textId="6AB95731" w:rsidR="007C0122" w:rsidRPr="00664C90" w:rsidRDefault="007C0122" w:rsidP="00664C90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AE511A">
        <w:rPr>
          <w:rFonts w:ascii="Arial" w:hAnsi="Arial" w:cs="Arial"/>
          <w:color w:val="171717"/>
          <w:sz w:val="38"/>
          <w:szCs w:val="38"/>
        </w:rPr>
        <w:t>6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FA1DF0">
        <w:rPr>
          <w:rFonts w:ascii="Arial" w:hAnsi="Arial" w:cs="Arial"/>
          <w:color w:val="171717"/>
          <w:sz w:val="38"/>
          <w:szCs w:val="38"/>
        </w:rPr>
        <w:t>Press Ctrl+F5 to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FD673D6" w14:textId="6352D614" w:rsidR="00FA1DF0" w:rsidRPr="001217AF" w:rsidRDefault="00FA1DF0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664C90" w:rsidRPr="00664C90">
        <w:rPr>
          <w:rFonts w:ascii="Arial" w:hAnsi="Arial" w:cs="Arial"/>
          <w:sz w:val="28"/>
          <w:szCs w:val="28"/>
        </w:rPr>
        <w:t>Load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 button and display 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64C90">
        <w:rPr>
          <w:rFonts w:ascii="Arial" w:hAnsi="Arial" w:cs="Arial"/>
          <w:b w:val="0"/>
          <w:bCs w:val="0"/>
          <w:sz w:val="28"/>
          <w:szCs w:val="28"/>
        </w:rPr>
        <w:t>result as the below figure.</w:t>
      </w:r>
    </w:p>
    <w:p w14:paraId="23BF1C1C" w14:textId="357DBBD2" w:rsidR="00FA1DF0" w:rsidRDefault="00FD15C7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39B25C8" wp14:editId="5A286960">
            <wp:extent cx="4952390" cy="3301593"/>
            <wp:effectExtent l="0" t="0" r="635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971986" cy="331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50BAA" w14:textId="77777777" w:rsidR="00664C90" w:rsidRDefault="00664C90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</w:p>
    <w:p w14:paraId="526269F4" w14:textId="10CB6F2D" w:rsidR="00664C90" w:rsidRPr="00FD15C7" w:rsidRDefault="00664C90" w:rsidP="00664C9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Pr="00664C90">
        <w:rPr>
          <w:rFonts w:ascii="Arial" w:hAnsi="Arial" w:cs="Arial"/>
          <w:sz w:val="28"/>
          <w:szCs w:val="28"/>
        </w:rPr>
        <w:t>New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button and display 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result as the below figure, enter the values on TextBoxes then click </w:t>
      </w:r>
      <w:r w:rsidRPr="00664C90">
        <w:rPr>
          <w:rFonts w:ascii="Arial" w:hAnsi="Arial" w:cs="Arial"/>
          <w:sz w:val="28"/>
          <w:szCs w:val="28"/>
        </w:rPr>
        <w:t>Save</w:t>
      </w:r>
      <w:r w:rsidR="00FD15C7">
        <w:rPr>
          <w:rFonts w:ascii="Arial" w:hAnsi="Arial" w:cs="Arial"/>
          <w:sz w:val="28"/>
          <w:szCs w:val="28"/>
        </w:rPr>
        <w:t xml:space="preserve">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>to add a new</w:t>
      </w:r>
      <w:r w:rsidRPr="00FD15C7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>car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</w:p>
    <w:p w14:paraId="2B2FE224" w14:textId="0220755D" w:rsidR="00664C90" w:rsidRDefault="00837251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9920" behindDoc="0" locked="0" layoutInCell="1" allowOverlap="1" wp14:anchorId="1150E3CE" wp14:editId="5B5F71BF">
            <wp:simplePos x="0" y="0"/>
            <wp:positionH relativeFrom="margin">
              <wp:align>center</wp:align>
            </wp:positionH>
            <wp:positionV relativeFrom="paragraph">
              <wp:posOffset>298907</wp:posOffset>
            </wp:positionV>
            <wp:extent cx="3605535" cy="2918765"/>
            <wp:effectExtent l="0" t="0" r="0" b="0"/>
            <wp:wrapTopAndBottom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535" cy="291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B8A414" w14:textId="3A1A0721" w:rsidR="00664C90" w:rsidRDefault="00664C90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</w:p>
    <w:p w14:paraId="08347A50" w14:textId="5CB3AA06" w:rsidR="000B36D4" w:rsidRDefault="00FD15C7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7968CEE" wp14:editId="779B9F79">
                <wp:simplePos x="0" y="0"/>
                <wp:positionH relativeFrom="margin">
                  <wp:posOffset>793013</wp:posOffset>
                </wp:positionH>
                <wp:positionV relativeFrom="paragraph">
                  <wp:posOffset>2518258</wp:posOffset>
                </wp:positionV>
                <wp:extent cx="4564380" cy="266700"/>
                <wp:effectExtent l="0" t="0" r="26670" b="1905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4380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491336" id="Rectangle 120" o:spid="_x0000_s1026" style="position:absolute;margin-left:62.45pt;margin-top:198.3pt;width:359.4pt;height:21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" filled="f" strokecolor="red" strokeweight="1.5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9F096D6" wp14:editId="2841E529">
            <wp:extent cx="5149901" cy="3433267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167495" cy="344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15C7">
        <w:rPr>
          <w:noProof/>
        </w:rPr>
        <w:t xml:space="preserve"> </w:t>
      </w:r>
    </w:p>
    <w:p w14:paraId="4B8DED40" w14:textId="3E81B361" w:rsidR="00DE5E26" w:rsidRDefault="00852B35" w:rsidP="006A78D9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98621F">
        <w:rPr>
          <w:rFonts w:ascii="Arial" w:hAnsi="Arial" w:cs="Arial"/>
          <w:b w:val="0"/>
          <w:bCs w:val="0"/>
          <w:sz w:val="28"/>
          <w:szCs w:val="28"/>
        </w:rPr>
        <w:t>Select</w:t>
      </w:r>
      <w:r>
        <w:rPr>
          <w:rFonts w:ascii="Arial" w:hAnsi="Arial" w:cs="Arial"/>
          <w:sz w:val="28"/>
          <w:szCs w:val="28"/>
        </w:rPr>
        <w:t xml:space="preserve"> 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>a row</w:t>
      </w:r>
      <w:r w:rsidR="000D1F86">
        <w:rPr>
          <w:rFonts w:ascii="Arial" w:hAnsi="Arial" w:cs="Arial"/>
          <w:b w:val="0"/>
          <w:bCs w:val="0"/>
          <w:sz w:val="28"/>
          <w:szCs w:val="28"/>
        </w:rPr>
        <w:t xml:space="preserve"> on the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 xml:space="preserve"> DataGridView then click </w:t>
      </w:r>
      <w:r w:rsidRPr="00852B35">
        <w:rPr>
          <w:rFonts w:ascii="Arial" w:hAnsi="Arial" w:cs="Arial"/>
          <w:sz w:val="28"/>
          <w:szCs w:val="28"/>
        </w:rPr>
        <w:t>Delete</w:t>
      </w:r>
      <w:r w:rsidR="0098621F">
        <w:rPr>
          <w:rFonts w:ascii="Arial" w:hAnsi="Arial" w:cs="Arial"/>
          <w:sz w:val="28"/>
          <w:szCs w:val="28"/>
        </w:rPr>
        <w:t xml:space="preserve"> 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>to remove a Car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  </w:t>
      </w:r>
    </w:p>
    <w:p w14:paraId="26C2F7B6" w14:textId="1A18D7C6" w:rsidR="0086507B" w:rsidRPr="004518B5" w:rsidRDefault="0086507B" w:rsidP="004A4D01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  <w:r w:rsidRPr="004A4D01">
        <w:rPr>
          <w:rFonts w:ascii="Arial" w:eastAsia="Times New Roman" w:hAnsi="Arial" w:cs="Arial"/>
          <w:b/>
          <w:bCs/>
          <w:kern w:val="36"/>
          <w:sz w:val="28"/>
          <w:szCs w:val="28"/>
          <w:u w:val="single"/>
        </w:rPr>
        <w:t>Step 04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B62B75">
        <w:rPr>
          <w:rFonts w:ascii="Arial" w:hAnsi="Arial" w:cs="Arial"/>
          <w:sz w:val="28"/>
          <w:szCs w:val="28"/>
        </w:rPr>
        <w:t xml:space="preserve">Double-click </w:t>
      </w:r>
      <w:r w:rsidRPr="00852B35">
        <w:rPr>
          <w:rFonts w:ascii="Arial" w:hAnsi="Arial" w:cs="Arial"/>
          <w:sz w:val="28"/>
          <w:szCs w:val="28"/>
        </w:rPr>
        <w:t>a row</w:t>
      </w:r>
      <w:r>
        <w:rPr>
          <w:rFonts w:ascii="Arial" w:hAnsi="Arial" w:cs="Arial"/>
          <w:sz w:val="28"/>
          <w:szCs w:val="28"/>
        </w:rPr>
        <w:t xml:space="preserve"> on the</w:t>
      </w:r>
      <w:r w:rsidRPr="00852B35">
        <w:rPr>
          <w:rFonts w:ascii="Arial" w:hAnsi="Arial" w:cs="Arial"/>
          <w:sz w:val="28"/>
          <w:szCs w:val="28"/>
        </w:rPr>
        <w:t xml:space="preserve"> DataGridView </w:t>
      </w:r>
      <w:r w:rsidR="00B62B75">
        <w:rPr>
          <w:rFonts w:ascii="Arial" w:hAnsi="Arial" w:cs="Arial"/>
          <w:sz w:val="28"/>
          <w:szCs w:val="28"/>
        </w:rPr>
        <w:t xml:space="preserve">to update a Car on the popup form, edit values then click </w:t>
      </w:r>
      <w:r w:rsidR="00B62B75" w:rsidRPr="004518B5">
        <w:rPr>
          <w:rFonts w:ascii="Arial" w:hAnsi="Arial" w:cs="Arial"/>
          <w:b/>
          <w:bCs/>
          <w:sz w:val="28"/>
          <w:szCs w:val="28"/>
        </w:rPr>
        <w:t>Save</w:t>
      </w:r>
      <w:r w:rsidR="004518B5">
        <w:rPr>
          <w:rFonts w:ascii="Arial" w:hAnsi="Arial" w:cs="Arial"/>
          <w:b/>
          <w:bCs/>
          <w:sz w:val="28"/>
          <w:szCs w:val="28"/>
        </w:rPr>
        <w:t xml:space="preserve"> </w:t>
      </w:r>
      <w:r w:rsidR="004518B5" w:rsidRPr="004518B5">
        <w:rPr>
          <w:rFonts w:ascii="Arial" w:hAnsi="Arial" w:cs="Arial"/>
          <w:sz w:val="28"/>
          <w:szCs w:val="28"/>
        </w:rPr>
        <w:t>to update</w:t>
      </w:r>
      <w:r w:rsidR="004518B5">
        <w:rPr>
          <w:rFonts w:ascii="Arial" w:hAnsi="Arial" w:cs="Arial"/>
          <w:sz w:val="28"/>
          <w:szCs w:val="28"/>
        </w:rPr>
        <w:t>.</w:t>
      </w:r>
    </w:p>
    <w:p w14:paraId="73E58770" w14:textId="0CFD610F" w:rsidR="00B62B75" w:rsidRPr="00E10CB4" w:rsidRDefault="004518B5" w:rsidP="00A41A77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9B1B92B" wp14:editId="3F71AFF5">
                <wp:simplePos x="0" y="0"/>
                <wp:positionH relativeFrom="margin">
                  <wp:posOffset>840004</wp:posOffset>
                </wp:positionH>
                <wp:positionV relativeFrom="paragraph">
                  <wp:posOffset>2708351</wp:posOffset>
                </wp:positionV>
                <wp:extent cx="4564380" cy="266700"/>
                <wp:effectExtent l="0" t="0" r="26670" b="19050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4380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21FB74" id="Rectangle 143" o:spid="_x0000_s1026" style="position:absolute;margin-left:66.15pt;margin-top:213.25pt;width:359.4pt;height:21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" filled="f" strokecolor="red" strokeweight="1.5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0944" behindDoc="0" locked="0" layoutInCell="1" allowOverlap="1" wp14:anchorId="2E0BE060" wp14:editId="0D94D71A">
            <wp:simplePos x="0" y="0"/>
            <wp:positionH relativeFrom="margin">
              <wp:align>center</wp:align>
            </wp:positionH>
            <wp:positionV relativeFrom="paragraph">
              <wp:posOffset>189230</wp:posOffset>
            </wp:positionV>
            <wp:extent cx="5111750" cy="3407410"/>
            <wp:effectExtent l="0" t="0" r="0" b="2540"/>
            <wp:wrapSquare wrapText="bothSides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175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B9C313A" wp14:editId="5E5A9EEF">
                <wp:simplePos x="0" y="0"/>
                <wp:positionH relativeFrom="margin">
                  <wp:posOffset>1770278</wp:posOffset>
                </wp:positionH>
                <wp:positionV relativeFrom="paragraph">
                  <wp:posOffset>1012773</wp:posOffset>
                </wp:positionV>
                <wp:extent cx="2421331" cy="1111453"/>
                <wp:effectExtent l="0" t="0" r="17145" b="1270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1331" cy="111145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D1896" id="Rectangle 141" o:spid="_x0000_s1026" style="position:absolute;margin-left:139.4pt;margin-top:79.75pt;width:190.65pt;height:87.5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" filled="f" strokecolor="red" strokeweight="1.5pt">
                <v:stroke opacity="64764f"/>
                <w10:wrap anchorx="margin"/>
              </v:rect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31968" behindDoc="0" locked="0" layoutInCell="1" allowOverlap="1" wp14:anchorId="62AD66E7" wp14:editId="5590274B">
            <wp:simplePos x="0" y="0"/>
            <wp:positionH relativeFrom="margin">
              <wp:align>center</wp:align>
            </wp:positionH>
            <wp:positionV relativeFrom="paragraph">
              <wp:posOffset>347370</wp:posOffset>
            </wp:positionV>
            <wp:extent cx="2738120" cy="2193925"/>
            <wp:effectExtent l="0" t="0" r="5080" b="0"/>
            <wp:wrapThrough wrapText="bothSides">
              <wp:wrapPolygon edited="0">
                <wp:start x="0" y="0"/>
                <wp:lineTo x="0" y="21381"/>
                <wp:lineTo x="21490" y="21381"/>
                <wp:lineTo x="21490" y="0"/>
                <wp:lineTo x="0" y="0"/>
              </wp:wrapPolygon>
            </wp:wrapThrough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20" cy="219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4D01" w:rsidRPr="004A4D01">
        <w:rPr>
          <w:rFonts w:ascii="Arial" w:hAnsi="Arial" w:cs="Arial"/>
          <w:b w:val="0"/>
          <w:bCs w:val="0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E92A946" wp14:editId="16404B61">
                <wp:simplePos x="0" y="0"/>
                <wp:positionH relativeFrom="margin">
                  <wp:posOffset>832485</wp:posOffset>
                </wp:positionH>
                <wp:positionV relativeFrom="paragraph">
                  <wp:posOffset>2525725</wp:posOffset>
                </wp:positionV>
                <wp:extent cx="4564380" cy="233502"/>
                <wp:effectExtent l="0" t="0" r="26670" b="14605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4380" cy="23350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5E88FF" id="Rectangle 122" o:spid="_x0000_s1026" style="position:absolute;margin-left:65.55pt;margin-top:198.9pt;width:359.4pt;height:18.4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" filled="f" strokecolor="red" strokeweight="1.5pt">
                <v:stroke opacity="64764f"/>
                <w10:wrap anchorx="margin"/>
              </v:rect>
            </w:pict>
          </mc:Fallback>
        </mc:AlternateContent>
      </w:r>
    </w:p>
    <w:sectPr w:rsidR="00B62B75" w:rsidRPr="00E10CB4">
      <w:headerReference w:type="even" r:id="rId50"/>
      <w:headerReference w:type="default" r:id="rId51"/>
      <w:footerReference w:type="even" r:id="rId52"/>
      <w:footerReference w:type="default" r:id="rId53"/>
      <w:headerReference w:type="first" r:id="rId54"/>
      <w:footerReference w:type="first" r:id="rId5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7AE0B" w14:textId="77777777" w:rsidR="00B20D60" w:rsidRDefault="00B20D60" w:rsidP="00E837CA">
      <w:pPr>
        <w:spacing w:after="0" w:line="240" w:lineRule="auto"/>
      </w:pPr>
      <w:r>
        <w:separator/>
      </w:r>
    </w:p>
  </w:endnote>
  <w:endnote w:type="continuationSeparator" w:id="0">
    <w:p w14:paraId="6253E394" w14:textId="77777777" w:rsidR="00B20D60" w:rsidRDefault="00B20D60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42C35" w14:textId="77777777" w:rsidR="005A5262" w:rsidRDefault="005A52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0672D" w14:textId="77777777" w:rsidR="005A5262" w:rsidRDefault="005A5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BBAF6" w14:textId="77777777" w:rsidR="00B20D60" w:rsidRDefault="00B20D60" w:rsidP="00E837CA">
      <w:pPr>
        <w:spacing w:after="0" w:line="240" w:lineRule="auto"/>
      </w:pPr>
      <w:r>
        <w:separator/>
      </w:r>
    </w:p>
  </w:footnote>
  <w:footnote w:type="continuationSeparator" w:id="0">
    <w:p w14:paraId="55EACB9A" w14:textId="77777777" w:rsidR="00B20D60" w:rsidRDefault="00B20D60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B6C3D" w14:textId="77777777" w:rsidR="005A5262" w:rsidRDefault="005A52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04AC1194" w:rsidR="002827C0" w:rsidRDefault="005A5262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2CF2E5FC" wp14:editId="7D6DBE33">
          <wp:simplePos x="0" y="0"/>
          <wp:positionH relativeFrom="column">
            <wp:posOffset>-30480</wp:posOffset>
          </wp:positionH>
          <wp:positionV relativeFrom="paragraph">
            <wp:posOffset>-312420</wp:posOffset>
          </wp:positionV>
          <wp:extent cx="1182370" cy="575310"/>
          <wp:effectExtent l="0" t="0" r="0" b="0"/>
          <wp:wrapNone/>
          <wp:docPr id="617138537" name="Picture 617138537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5B038" w14:textId="77777777" w:rsidR="005A5262" w:rsidRDefault="005A52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1215901">
    <w:abstractNumId w:val="1"/>
  </w:num>
  <w:num w:numId="2" w16cid:durableId="1522359970">
    <w:abstractNumId w:val="0"/>
  </w:num>
  <w:num w:numId="3" w16cid:durableId="177735904">
    <w:abstractNumId w:val="3"/>
  </w:num>
  <w:num w:numId="4" w16cid:durableId="3473651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rwUAr4kmSCwAAAA="/>
  </w:docVars>
  <w:rsids>
    <w:rsidRoot w:val="00E24425"/>
    <w:rsid w:val="0000271B"/>
    <w:rsid w:val="00036034"/>
    <w:rsid w:val="000468C5"/>
    <w:rsid w:val="00047CDC"/>
    <w:rsid w:val="0005128C"/>
    <w:rsid w:val="000B36D4"/>
    <w:rsid w:val="000C2C46"/>
    <w:rsid w:val="000D1F86"/>
    <w:rsid w:val="000D7439"/>
    <w:rsid w:val="000F0408"/>
    <w:rsid w:val="000F4840"/>
    <w:rsid w:val="001217AF"/>
    <w:rsid w:val="00123826"/>
    <w:rsid w:val="00127CB0"/>
    <w:rsid w:val="00174D26"/>
    <w:rsid w:val="00176874"/>
    <w:rsid w:val="001C016D"/>
    <w:rsid w:val="001F60C2"/>
    <w:rsid w:val="00224CE1"/>
    <w:rsid w:val="00224FC6"/>
    <w:rsid w:val="002470C4"/>
    <w:rsid w:val="00263651"/>
    <w:rsid w:val="00267680"/>
    <w:rsid w:val="00281D78"/>
    <w:rsid w:val="002827C0"/>
    <w:rsid w:val="002B1478"/>
    <w:rsid w:val="002B2298"/>
    <w:rsid w:val="002F3667"/>
    <w:rsid w:val="002F43D7"/>
    <w:rsid w:val="00300384"/>
    <w:rsid w:val="00303CC3"/>
    <w:rsid w:val="00312CA2"/>
    <w:rsid w:val="003244BB"/>
    <w:rsid w:val="003664CA"/>
    <w:rsid w:val="00384E7B"/>
    <w:rsid w:val="003924B6"/>
    <w:rsid w:val="003C20B9"/>
    <w:rsid w:val="003E5F89"/>
    <w:rsid w:val="003F01C6"/>
    <w:rsid w:val="0041760F"/>
    <w:rsid w:val="00434B47"/>
    <w:rsid w:val="004518B5"/>
    <w:rsid w:val="00453C52"/>
    <w:rsid w:val="00461301"/>
    <w:rsid w:val="004A406E"/>
    <w:rsid w:val="004A4D01"/>
    <w:rsid w:val="004B6CDC"/>
    <w:rsid w:val="004E7444"/>
    <w:rsid w:val="0052011B"/>
    <w:rsid w:val="005364FF"/>
    <w:rsid w:val="005424A0"/>
    <w:rsid w:val="0057105A"/>
    <w:rsid w:val="00594745"/>
    <w:rsid w:val="005A5262"/>
    <w:rsid w:val="005B20C8"/>
    <w:rsid w:val="005E5790"/>
    <w:rsid w:val="00601828"/>
    <w:rsid w:val="00606776"/>
    <w:rsid w:val="00636B33"/>
    <w:rsid w:val="00663F57"/>
    <w:rsid w:val="00664C90"/>
    <w:rsid w:val="006A78D9"/>
    <w:rsid w:val="006C6581"/>
    <w:rsid w:val="006F21C0"/>
    <w:rsid w:val="006F6572"/>
    <w:rsid w:val="00713CDF"/>
    <w:rsid w:val="00783250"/>
    <w:rsid w:val="007A211B"/>
    <w:rsid w:val="007B12FA"/>
    <w:rsid w:val="007B2B6B"/>
    <w:rsid w:val="007C0122"/>
    <w:rsid w:val="007D5950"/>
    <w:rsid w:val="00822D67"/>
    <w:rsid w:val="00833416"/>
    <w:rsid w:val="00837251"/>
    <w:rsid w:val="00842D3A"/>
    <w:rsid w:val="00852B35"/>
    <w:rsid w:val="0086507B"/>
    <w:rsid w:val="00873CE5"/>
    <w:rsid w:val="00875DB1"/>
    <w:rsid w:val="00920453"/>
    <w:rsid w:val="00937EEC"/>
    <w:rsid w:val="009426D6"/>
    <w:rsid w:val="009522B7"/>
    <w:rsid w:val="00972329"/>
    <w:rsid w:val="00973801"/>
    <w:rsid w:val="0098621F"/>
    <w:rsid w:val="00994531"/>
    <w:rsid w:val="009B0B23"/>
    <w:rsid w:val="009C0617"/>
    <w:rsid w:val="009D4E9E"/>
    <w:rsid w:val="009F604A"/>
    <w:rsid w:val="00A002FF"/>
    <w:rsid w:val="00A0373D"/>
    <w:rsid w:val="00A3751B"/>
    <w:rsid w:val="00A41409"/>
    <w:rsid w:val="00A41A77"/>
    <w:rsid w:val="00A52870"/>
    <w:rsid w:val="00A549E9"/>
    <w:rsid w:val="00A5613C"/>
    <w:rsid w:val="00AA4961"/>
    <w:rsid w:val="00AB76C7"/>
    <w:rsid w:val="00AC6CB9"/>
    <w:rsid w:val="00AD4E4B"/>
    <w:rsid w:val="00AE09EC"/>
    <w:rsid w:val="00AE511A"/>
    <w:rsid w:val="00B20D60"/>
    <w:rsid w:val="00B27E63"/>
    <w:rsid w:val="00B55975"/>
    <w:rsid w:val="00B62B75"/>
    <w:rsid w:val="00B63D2A"/>
    <w:rsid w:val="00BA77C9"/>
    <w:rsid w:val="00BB2D5B"/>
    <w:rsid w:val="00BB2EBB"/>
    <w:rsid w:val="00BB4827"/>
    <w:rsid w:val="00BC0E12"/>
    <w:rsid w:val="00BC15C2"/>
    <w:rsid w:val="00BC7CBD"/>
    <w:rsid w:val="00BD11B1"/>
    <w:rsid w:val="00C20B84"/>
    <w:rsid w:val="00C45B99"/>
    <w:rsid w:val="00C9413C"/>
    <w:rsid w:val="00CA4758"/>
    <w:rsid w:val="00CA7954"/>
    <w:rsid w:val="00CB2369"/>
    <w:rsid w:val="00CB7AED"/>
    <w:rsid w:val="00CD5859"/>
    <w:rsid w:val="00CF6F64"/>
    <w:rsid w:val="00D01EB6"/>
    <w:rsid w:val="00D31DEF"/>
    <w:rsid w:val="00D36DDB"/>
    <w:rsid w:val="00D64ACF"/>
    <w:rsid w:val="00D65AE9"/>
    <w:rsid w:val="00D80D6C"/>
    <w:rsid w:val="00D86C5E"/>
    <w:rsid w:val="00D8723B"/>
    <w:rsid w:val="00DB42AD"/>
    <w:rsid w:val="00DE5E26"/>
    <w:rsid w:val="00DF7DA5"/>
    <w:rsid w:val="00E10CB4"/>
    <w:rsid w:val="00E24425"/>
    <w:rsid w:val="00E45E6B"/>
    <w:rsid w:val="00E837CA"/>
    <w:rsid w:val="00EA42B3"/>
    <w:rsid w:val="00EA77C5"/>
    <w:rsid w:val="00EB1172"/>
    <w:rsid w:val="00EB52F9"/>
    <w:rsid w:val="00EC6824"/>
    <w:rsid w:val="00EE050F"/>
    <w:rsid w:val="00F13544"/>
    <w:rsid w:val="00F42241"/>
    <w:rsid w:val="00F46675"/>
    <w:rsid w:val="00F65872"/>
    <w:rsid w:val="00FA1DF0"/>
    <w:rsid w:val="00FC4DFD"/>
    <w:rsid w:val="00FD15C7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header" Target="header1.xml"/><Relationship Id="rId55" Type="http://schemas.openxmlformats.org/officeDocument/2006/relationships/footer" Target="foot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oter" Target="footer2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5.png"/><Relationship Id="rId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24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Chu Dinh Phu 2 (FE Ban NCPT)</cp:lastModifiedBy>
  <cp:revision>152</cp:revision>
  <cp:lastPrinted>2021-03-26T01:41:00Z</cp:lastPrinted>
  <dcterms:created xsi:type="dcterms:W3CDTF">2021-03-21T06:26:00Z</dcterms:created>
  <dcterms:modified xsi:type="dcterms:W3CDTF">2023-09-20T07:20:00Z</dcterms:modified>
</cp:coreProperties>
</file>